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6DF33" w14:textId="77777777" w:rsidR="00964C44" w:rsidRPr="00106F45" w:rsidRDefault="009F1DFF" w:rsidP="00106F45">
      <w:pPr>
        <w:pStyle w:val="NormalWeb"/>
        <w:spacing w:before="0" w:beforeAutospacing="0" w:after="0" w:afterAutospacing="0"/>
        <w:jc w:val="center"/>
        <w:rPr>
          <w:sz w:val="10"/>
          <w:szCs w:val="20"/>
          <w:lang w:val="en"/>
        </w:rPr>
      </w:pPr>
      <w:r>
        <w:rPr>
          <w:b/>
          <w:bCs/>
          <w:sz w:val="28"/>
          <w:szCs w:val="48"/>
          <w:lang w:val="en"/>
        </w:rPr>
        <w:t xml:space="preserve">CMPSC122 </w:t>
      </w:r>
      <w:r w:rsidR="002835DF">
        <w:rPr>
          <w:b/>
          <w:bCs/>
          <w:sz w:val="28"/>
          <w:szCs w:val="48"/>
          <w:lang w:val="en"/>
        </w:rPr>
        <w:t>In-</w:t>
      </w:r>
      <w:r>
        <w:rPr>
          <w:b/>
          <w:bCs/>
          <w:sz w:val="28"/>
          <w:szCs w:val="48"/>
          <w:lang w:val="en"/>
        </w:rPr>
        <w:t>Lab 3</w:t>
      </w:r>
      <w:r w:rsidR="00F0050C" w:rsidRPr="00106F45">
        <w:rPr>
          <w:b/>
          <w:bCs/>
          <w:sz w:val="28"/>
          <w:szCs w:val="48"/>
          <w:lang w:val="en"/>
        </w:rPr>
        <w:t xml:space="preserve"> </w:t>
      </w:r>
      <w:r w:rsidR="006F5D8A">
        <w:rPr>
          <w:b/>
          <w:bCs/>
          <w:sz w:val="28"/>
          <w:szCs w:val="48"/>
          <w:lang w:val="en"/>
        </w:rPr>
        <w:t>–</w:t>
      </w:r>
      <w:r w:rsidR="006F5D8A" w:rsidRPr="006F5D8A">
        <w:rPr>
          <w:b/>
          <w:bCs/>
          <w:sz w:val="28"/>
          <w:szCs w:val="48"/>
          <w:lang w:val="en"/>
        </w:rPr>
        <w:t xml:space="preserve"> Pointers, Dynamic Arrays, and C-Strings</w:t>
      </w:r>
    </w:p>
    <w:p w14:paraId="3A9D742E" w14:textId="77777777" w:rsidR="00A243B0" w:rsidRDefault="00484CCC" w:rsidP="00106F45">
      <w:pPr>
        <w:pStyle w:val="style6"/>
        <w:rPr>
          <w:rFonts w:ascii="Times New Roman" w:hAnsi="Times New Roman" w:cs="Times New Roman"/>
          <w:sz w:val="14"/>
          <w:szCs w:val="24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51C3C17E">
          <v:rect id="_x0000_i1025" alt="" style="width:468pt;height:1pt;mso-width-percent:0;mso-height-percent:0;mso-width-percent:0;mso-height-percent:0" o:hralign="center" o:hrstd="t" o:hrnoshade="t" o:hr="t" fillcolor="black [3213]" stroked="f"/>
        </w:pict>
      </w:r>
    </w:p>
    <w:p w14:paraId="04CE120D" w14:textId="77777777" w:rsidR="00694172" w:rsidRDefault="00694172" w:rsidP="00694172">
      <w:pPr>
        <w:pStyle w:val="style6"/>
        <w:rPr>
          <w:rFonts w:ascii="Times New Roman" w:hAnsi="Times New Roman" w:cs="Times New Roman"/>
          <w:sz w:val="22"/>
          <w:szCs w:val="22"/>
          <w:lang w:val="en"/>
        </w:rPr>
      </w:pPr>
    </w:p>
    <w:p w14:paraId="70973DE8" w14:textId="77777777" w:rsidR="00964C44" w:rsidRPr="00595CE0" w:rsidRDefault="00305A10" w:rsidP="001F6C33">
      <w:pPr>
        <w:pStyle w:val="style6"/>
        <w:jc w:val="both"/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</w:pP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ubmit the solution files </w:t>
      </w: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of Exercise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 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>online before the due date/time</w:t>
      </w:r>
      <w:r w:rsidRPr="00A54D98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.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U</w:t>
      </w:r>
      <w:r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pload your file named </w:t>
      </w:r>
      <w:r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InLab3</w:t>
      </w:r>
      <w:r w:rsidRPr="00AE0B5B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.docx</w:t>
      </w:r>
      <w:r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.   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You can use this handout and append your answer in between, please u</w:t>
      </w:r>
      <w:r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se a different color 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(preferably </w:t>
      </w:r>
      <w:r w:rsidRPr="007C3B1B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red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) </w:t>
      </w:r>
      <w:r w:rsidRPr="00AE0B5B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font for your answers for easy grading.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</w:t>
      </w:r>
    </w:p>
    <w:p w14:paraId="090F9632" w14:textId="77777777" w:rsidR="00C269F8" w:rsidRPr="007927AF" w:rsidRDefault="00C269F8" w:rsidP="006F5D8A">
      <w:pPr>
        <w:rPr>
          <w:rFonts w:eastAsia="Times New Roman"/>
          <w:sz w:val="22"/>
          <w:szCs w:val="22"/>
          <w:lang w:val="en"/>
        </w:rPr>
      </w:pPr>
    </w:p>
    <w:p w14:paraId="7320515F" w14:textId="16E25FF4" w:rsidR="007927AF" w:rsidRPr="007927AF" w:rsidRDefault="007927AF" w:rsidP="00C928E5">
      <w:pPr>
        <w:rPr>
          <w:rFonts w:eastAsia="Times New Roman"/>
          <w:noProof w:val="0"/>
          <w:color w:val="000000"/>
          <w:sz w:val="22"/>
          <w:szCs w:val="22"/>
          <w:lang w:eastAsia="zh-CN"/>
        </w:rPr>
      </w:pPr>
      <w:bookmarkStart w:id="0" w:name="_Hlk156680360"/>
      <w:r w:rsidRPr="00595CE0">
        <w:rPr>
          <w:rFonts w:eastAsia="Times New Roman"/>
          <w:b/>
          <w:sz w:val="22"/>
          <w:szCs w:val="22"/>
          <w:u w:val="single"/>
          <w:lang w:val="en"/>
        </w:rPr>
        <w:t xml:space="preserve">Exercise </w:t>
      </w:r>
      <w:r w:rsidR="003A1990">
        <w:rPr>
          <w:rFonts w:eastAsia="Times New Roman"/>
          <w:b/>
          <w:sz w:val="22"/>
          <w:szCs w:val="22"/>
          <w:u w:val="single"/>
          <w:lang w:val="en"/>
        </w:rPr>
        <w:t>1</w:t>
      </w:r>
      <w:r w:rsidRPr="00595CE0">
        <w:rPr>
          <w:rFonts w:eastAsia="Times New Roman"/>
          <w:b/>
          <w:sz w:val="22"/>
          <w:szCs w:val="22"/>
          <w:u w:val="single"/>
          <w:lang w:val="en"/>
        </w:rPr>
        <w:t>.</w:t>
      </w:r>
      <w:r w:rsidRPr="00595CE0">
        <w:rPr>
          <w:rFonts w:eastAsia="Times New Roman"/>
          <w:sz w:val="22"/>
          <w:szCs w:val="22"/>
          <w:lang w:val="en"/>
        </w:rPr>
        <w:t xml:space="preserve"> </w:t>
      </w:r>
      <w:r w:rsidR="00F0752E">
        <w:rPr>
          <w:rFonts w:eastAsia="Times New Roman"/>
          <w:sz w:val="22"/>
          <w:szCs w:val="22"/>
          <w:lang w:val="en"/>
        </w:rPr>
        <w:t>(</w:t>
      </w:r>
      <w:r w:rsidR="00BB2C09">
        <w:rPr>
          <w:rFonts w:eastAsia="Times New Roman"/>
          <w:sz w:val="22"/>
          <w:szCs w:val="22"/>
          <w:lang w:val="en"/>
        </w:rPr>
        <w:t>1 point</w:t>
      </w:r>
      <w:r w:rsidR="00F0752E">
        <w:rPr>
          <w:rFonts w:eastAsia="Times New Roman"/>
          <w:sz w:val="22"/>
          <w:szCs w:val="22"/>
          <w:lang w:val="en"/>
        </w:rPr>
        <w:t xml:space="preserve">) </w:t>
      </w:r>
      <w:r w:rsidRPr="007927AF">
        <w:rPr>
          <w:rFonts w:eastAsia="Times New Roman"/>
          <w:noProof w:val="0"/>
          <w:color w:val="000000"/>
          <w:sz w:val="22"/>
          <w:szCs w:val="22"/>
          <w:lang w:eastAsia="zh-CN"/>
        </w:rPr>
        <w:t>Determine the output of the following code segment</w:t>
      </w:r>
      <w:r>
        <w:rPr>
          <w:rFonts w:eastAsia="Times New Roman"/>
          <w:noProof w:val="0"/>
          <w:color w:val="000000"/>
          <w:sz w:val="22"/>
          <w:szCs w:val="22"/>
          <w:lang w:eastAsia="zh-CN"/>
        </w:rPr>
        <w:t>.</w:t>
      </w:r>
      <w:r w:rsidR="00C928E5">
        <w:rPr>
          <w:rFonts w:eastAsia="Times New Roman"/>
          <w:noProof w:val="0"/>
          <w:color w:val="000000"/>
          <w:sz w:val="22"/>
          <w:szCs w:val="22"/>
          <w:lang w:eastAsia="zh-CN"/>
        </w:rPr>
        <w:t xml:space="preserve"> </w:t>
      </w:r>
      <w:r w:rsidR="00C928E5" w:rsidRPr="00C928E5">
        <w:rPr>
          <w:rFonts w:eastAsia="Times New Roman"/>
          <w:noProof w:val="0"/>
          <w:color w:val="000000"/>
          <w:sz w:val="22"/>
          <w:szCs w:val="22"/>
          <w:lang w:eastAsia="zh-CN"/>
        </w:rPr>
        <w:t>Please try to answer the questions with your knowledge before running these codes using the C++ compiler.</w:t>
      </w:r>
    </w:p>
    <w:bookmarkEnd w:id="0"/>
    <w:p w14:paraId="39DE9C14" w14:textId="77777777" w:rsidR="007927AF" w:rsidRPr="007927AF" w:rsidRDefault="007927AF" w:rsidP="007927AF">
      <w:pPr>
        <w:rPr>
          <w:rFonts w:eastAsia="Times New Roman"/>
          <w:noProof w:val="0"/>
          <w:sz w:val="22"/>
          <w:szCs w:val="22"/>
          <w:lang w:eastAsia="zh-CN"/>
        </w:rPr>
      </w:pPr>
    </w:p>
    <w:p w14:paraId="0E9267DD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#include &lt;iostream&gt;</w:t>
      </w:r>
    </w:p>
    <w:p w14:paraId="21A737AB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using namespace std;</w:t>
      </w:r>
    </w:p>
    <w:p w14:paraId="270F5F4F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13C8186B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void SomeFunc(int* arr, int lowIndex, int highIndex);</w:t>
      </w:r>
    </w:p>
    <w:p w14:paraId="7E5D759E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627629CE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int main()</w:t>
      </w:r>
    </w:p>
    <w:p w14:paraId="6A2EA3F7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{</w:t>
      </w:r>
    </w:p>
    <w:p w14:paraId="1A553CA9" w14:textId="534421A4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 A[] = { 5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10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15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20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25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30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35,</w:t>
      </w:r>
      <w:r w:rsidR="00F0752E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40 };</w:t>
      </w:r>
    </w:p>
    <w:p w14:paraId="5304D18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* p = A;</w:t>
      </w:r>
    </w:p>
    <w:p w14:paraId="7AE6C902" w14:textId="76098FEF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*p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// Output: 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5</w:t>
      </w:r>
    </w:p>
    <w:p w14:paraId="02BA4EF0" w14:textId="26C49F39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p[3]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20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</w:t>
      </w:r>
    </w:p>
    <w:p w14:paraId="4072EE62" w14:textId="59019D5A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*(p + 4)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25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</w:t>
      </w:r>
    </w:p>
    <w:p w14:paraId="142FEAFE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* q = p + 4;</w:t>
      </w:r>
    </w:p>
    <w:p w14:paraId="0D56BE09" w14:textId="119E4837" w:rsidR="001A52EF" w:rsidRPr="001A52EF" w:rsidRDefault="001A52EF" w:rsidP="001A52EF">
      <w:pPr>
        <w:jc w:val="both"/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q[1]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30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</w:t>
      </w:r>
    </w:p>
    <w:p w14:paraId="53C515BE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 val = 1;</w:t>
      </w:r>
    </w:p>
    <w:p w14:paraId="4ADFF5E3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for (int* pi = A; pi &lt; p + 7; pi++) {</w:t>
      </w:r>
    </w:p>
    <w:p w14:paraId="0CE8D378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*pi = val;</w:t>
      </w:r>
    </w:p>
    <w:p w14:paraId="5B055971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val = val + 1;</w:t>
      </w:r>
    </w:p>
    <w:p w14:paraId="77451C63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}</w:t>
      </w:r>
    </w:p>
    <w:p w14:paraId="315F0816" w14:textId="00451065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A[2]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3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</w:t>
      </w:r>
    </w:p>
    <w:p w14:paraId="25C6133A" w14:textId="74929ED2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*(p + 3) &lt;&lt; endl; </w:t>
      </w:r>
      <w:r w:rsidR="00E9028B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4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_</w:t>
      </w:r>
    </w:p>
    <w:p w14:paraId="3ADC6CBD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* ptr = A + 4;</w:t>
      </w:r>
    </w:p>
    <w:p w14:paraId="3544723E" w14:textId="3BC748BD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out &lt;&lt; *ptr &lt;&lt; endl;</w:t>
      </w:r>
      <w:r w:rsidR="004771F3" w:rsidRPr="004771F3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 </w:t>
      </w:r>
      <w:r w:rsidR="004771F3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     </w:t>
      </w:r>
      <w:r w:rsidR="004771F3"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// Output: 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5</w:t>
      </w:r>
    </w:p>
    <w:p w14:paraId="1DDF775D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20F2DF2A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SomeFunc(p+2, 1, 4);</w:t>
      </w:r>
    </w:p>
    <w:p w14:paraId="20680076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50E67D2B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for (int i = 0; i &lt; 8; i++) {</w:t>
      </w:r>
    </w:p>
    <w:p w14:paraId="355CAD58" w14:textId="282F2A28" w:rsidR="001A52EF" w:rsidRPr="00DC5613" w:rsidRDefault="001A52EF" w:rsidP="00DC5613">
      <w:pPr>
        <w:rPr>
          <w:rFonts w:ascii="Courier New" w:eastAsia="Times New Roman" w:hAnsi="Courier New" w:cs="Courier New"/>
          <w:color w:val="000000"/>
          <w:sz w:val="22"/>
          <w:szCs w:val="22"/>
          <w:u w:val="single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out &lt;&lt; A[i] &lt;&lt; " ";</w:t>
      </w:r>
      <w:r w:rsidR="00DC5613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 xml:space="preserve">  </w:t>
      </w:r>
      <w:r w:rsidR="00DC5613"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// Output: </w:t>
      </w:r>
      <w:r w:rsidR="00626B1B" w:rsidRPr="00626B1B">
        <w:rPr>
          <w:rFonts w:ascii="Courier New" w:eastAsia="Times New Roman" w:hAnsi="Courier New" w:cs="Courier New"/>
          <w:color w:val="000000"/>
          <w:sz w:val="22"/>
          <w:szCs w:val="22"/>
          <w:u w:val="single"/>
          <w:lang w:eastAsia="zh-CN"/>
        </w:rPr>
        <w:t>1 2 3 8 10 12 14 40</w:t>
      </w:r>
      <w:r w:rsidR="00DC5613">
        <w:rPr>
          <w:rFonts w:ascii="Courier New" w:eastAsia="Times New Roman" w:hAnsi="Courier New" w:cs="Courier New"/>
          <w:b/>
          <w:bCs/>
          <w:color w:val="000000"/>
          <w:sz w:val="22"/>
          <w:szCs w:val="22"/>
          <w:u w:val="single"/>
          <w:lang w:eastAsia="zh-CN"/>
        </w:rPr>
        <w:t>______</w:t>
      </w:r>
    </w:p>
    <w:p w14:paraId="32C20FE9" w14:textId="2C0984AC" w:rsidR="001A52EF" w:rsidRPr="00DC5613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}</w:t>
      </w:r>
    </w:p>
    <w:p w14:paraId="59E92EA4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out &lt;&lt; endl;</w:t>
      </w:r>
    </w:p>
    <w:p w14:paraId="61AF30FA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}</w:t>
      </w:r>
    </w:p>
    <w:p w14:paraId="18F6DA23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511B3918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void SomeFunc(int* arr, int lowIndex, int highIndex) {</w:t>
      </w:r>
    </w:p>
    <w:p w14:paraId="1C6A396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for (int i = lowIndex; i &lt;= highIndex; i++) {</w:t>
      </w:r>
    </w:p>
    <w:p w14:paraId="32288BD8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arr[i] *= 2;</w:t>
      </w:r>
    </w:p>
    <w:p w14:paraId="5889A121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}</w:t>
      </w:r>
    </w:p>
    <w:p w14:paraId="14513567" w14:textId="32F749A7" w:rsidR="00EC44BD" w:rsidRPr="007927AF" w:rsidRDefault="001A52EF" w:rsidP="001A52EF">
      <w:pPr>
        <w:jc w:val="both"/>
        <w:rPr>
          <w:rFonts w:eastAsia="Times New Roman"/>
          <w:sz w:val="22"/>
          <w:szCs w:val="22"/>
          <w:lang w:val="e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}</w:t>
      </w:r>
    </w:p>
    <w:p w14:paraId="0A7A61A6" w14:textId="77777777" w:rsidR="00E841E9" w:rsidRDefault="00E841E9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0B2D2534" w14:textId="77777777" w:rsidR="001A52EF" w:rsidRDefault="001A52EF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32C73207" w14:textId="77777777" w:rsidR="001A52EF" w:rsidRPr="007927AF" w:rsidRDefault="001A52EF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04F6514C" w14:textId="1EDCD7F9" w:rsidR="001A52EF" w:rsidRPr="007927AF" w:rsidRDefault="001A52EF" w:rsidP="001A52EF">
      <w:pPr>
        <w:rPr>
          <w:rFonts w:eastAsia="Times New Roman"/>
          <w:noProof w:val="0"/>
          <w:color w:val="000000"/>
          <w:sz w:val="22"/>
          <w:szCs w:val="22"/>
          <w:lang w:eastAsia="zh-CN"/>
        </w:rPr>
      </w:pPr>
      <w:r w:rsidRPr="00595CE0">
        <w:rPr>
          <w:rFonts w:eastAsia="Times New Roman"/>
          <w:b/>
          <w:sz w:val="22"/>
          <w:szCs w:val="22"/>
          <w:u w:val="single"/>
          <w:lang w:val="en"/>
        </w:rPr>
        <w:lastRenderedPageBreak/>
        <w:t xml:space="preserve">Exercise </w:t>
      </w:r>
      <w:r>
        <w:rPr>
          <w:rFonts w:eastAsia="Times New Roman"/>
          <w:b/>
          <w:sz w:val="22"/>
          <w:szCs w:val="22"/>
          <w:u w:val="single"/>
          <w:lang w:val="en"/>
        </w:rPr>
        <w:t>2</w:t>
      </w:r>
      <w:r w:rsidRPr="00595CE0">
        <w:rPr>
          <w:rFonts w:eastAsia="Times New Roman"/>
          <w:b/>
          <w:sz w:val="22"/>
          <w:szCs w:val="22"/>
          <w:u w:val="single"/>
          <w:lang w:val="en"/>
        </w:rPr>
        <w:t>.</w:t>
      </w:r>
      <w:r w:rsidRPr="00595CE0">
        <w:rPr>
          <w:rFonts w:eastAsia="Times New Roman"/>
          <w:sz w:val="22"/>
          <w:szCs w:val="22"/>
          <w:lang w:val="en"/>
        </w:rPr>
        <w:t xml:space="preserve"> </w:t>
      </w:r>
      <w:r w:rsidR="00BB2C09">
        <w:rPr>
          <w:rFonts w:eastAsia="Times New Roman"/>
          <w:sz w:val="22"/>
          <w:szCs w:val="22"/>
          <w:lang w:val="en"/>
        </w:rPr>
        <w:t xml:space="preserve">(1 point) </w:t>
      </w:r>
      <w:r w:rsidRPr="007927AF">
        <w:rPr>
          <w:rFonts w:eastAsia="Times New Roman"/>
          <w:noProof w:val="0"/>
          <w:color w:val="000000"/>
          <w:sz w:val="22"/>
          <w:szCs w:val="22"/>
          <w:lang w:eastAsia="zh-CN"/>
        </w:rPr>
        <w:t>Determine the output of the following code segment</w:t>
      </w:r>
      <w:r>
        <w:rPr>
          <w:rFonts w:eastAsia="Times New Roman"/>
          <w:noProof w:val="0"/>
          <w:color w:val="000000"/>
          <w:sz w:val="22"/>
          <w:szCs w:val="22"/>
          <w:lang w:eastAsia="zh-CN"/>
        </w:rPr>
        <w:t xml:space="preserve">. </w:t>
      </w:r>
      <w:r w:rsidRPr="00C928E5">
        <w:rPr>
          <w:rFonts w:eastAsia="Times New Roman"/>
          <w:noProof w:val="0"/>
          <w:color w:val="000000"/>
          <w:sz w:val="22"/>
          <w:szCs w:val="22"/>
          <w:lang w:eastAsia="zh-CN"/>
        </w:rPr>
        <w:t>Please try to answer the questions with your knowledge before running these codes using the C++ compiler.</w:t>
      </w:r>
    </w:p>
    <w:p w14:paraId="1E351C52" w14:textId="77777777" w:rsidR="001A52EF" w:rsidRPr="001A52EF" w:rsidRDefault="001A52EF" w:rsidP="009F60E6">
      <w:pPr>
        <w:jc w:val="both"/>
        <w:rPr>
          <w:rFonts w:eastAsia="Times New Roman"/>
          <w:b/>
          <w:sz w:val="22"/>
          <w:szCs w:val="22"/>
          <w:u w:val="single"/>
        </w:rPr>
      </w:pPr>
    </w:p>
    <w:p w14:paraId="2A9AE5E3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#include &lt;iostream&gt;</w:t>
      </w:r>
    </w:p>
    <w:p w14:paraId="1371F7C8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#include &lt;cstring&gt;</w:t>
      </w:r>
    </w:p>
    <w:p w14:paraId="163B5D9E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using namespace std;</w:t>
      </w:r>
    </w:p>
    <w:p w14:paraId="7E834572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0D0C187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void SomeFunc(char * cstr);</w:t>
      </w:r>
    </w:p>
    <w:p w14:paraId="241305AA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08CD1757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int main()</w:t>
      </w:r>
    </w:p>
    <w:p w14:paraId="3F050A2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{</w:t>
      </w:r>
    </w:p>
    <w:p w14:paraId="3F63075B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har str1[12] = "THISISATEST";</w:t>
      </w:r>
    </w:p>
    <w:p w14:paraId="551E06B3" w14:textId="0DEB3434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str1 &lt;&lt; endl;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// Output: </w:t>
      </w:r>
      <w:r w:rsidR="00626B1B" w:rsidRP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THISISATEST</w:t>
      </w:r>
    </w:p>
    <w:p w14:paraId="7BF3D64B" w14:textId="2A8B3A55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str1 + 4 &lt;&lt; endl;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</w:t>
      </w:r>
      <w:r w:rsidR="00626B1B" w:rsidRP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ISATEST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</w:t>
      </w:r>
    </w:p>
    <w:p w14:paraId="5470F03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str1[6] = '\0'; // Set to null byte</w:t>
      </w:r>
    </w:p>
    <w:p w14:paraId="0BBC0FED" w14:textId="03C7CCD2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str1 &lt;&lt; endl;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</w:t>
      </w:r>
      <w:r w:rsidR="00626B1B" w:rsidRP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THISIS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_</w:t>
      </w:r>
    </w:p>
    <w:p w14:paraId="48BBB570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har str2[] = { 'T', 'E', 'S', 'T', '\0', 'T', 'W', 'O', '\0', };</w:t>
      </w:r>
    </w:p>
    <w:p w14:paraId="642C6852" w14:textId="230940E0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strlen(str2) &lt;&lt; endl;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____</w:t>
      </w:r>
      <w:r w:rsid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4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__</w:t>
      </w:r>
    </w:p>
    <w:p w14:paraId="16AAFB71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387CD5E0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f (strcmp(str1 + 7, str2) == 0) {</w:t>
      </w:r>
    </w:p>
    <w:p w14:paraId="2825B237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out &lt;&lt; "Equal!" &lt;&lt; endl;</w:t>
      </w:r>
    </w:p>
    <w:p w14:paraId="4932B887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}</w:t>
      </w:r>
    </w:p>
    <w:p w14:paraId="39DDF6FF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else {</w:t>
      </w:r>
    </w:p>
    <w:p w14:paraId="13597A51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out &lt;&lt; "Not Equal!" &lt;&lt; endl;</w:t>
      </w:r>
    </w:p>
    <w:p w14:paraId="2513A291" w14:textId="4F7A5BC4" w:rsidR="00A65348" w:rsidRDefault="001A52EF" w:rsidP="001A52EF">
      <w:pPr>
        <w:jc w:val="both"/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}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</w:t>
      </w:r>
      <w:r w:rsidR="00A65348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 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</w:t>
      </w:r>
      <w:r w:rsidR="00626B1B" w:rsidRP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Equal!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_____</w:t>
      </w:r>
    </w:p>
    <w:p w14:paraId="6AB63B8E" w14:textId="37B77674" w:rsidR="001A52EF" w:rsidRPr="001A52EF" w:rsidRDefault="00A65348" w:rsidP="00A65348">
      <w:pPr>
        <w:ind w:left="4320" w:firstLine="720"/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 xml:space="preserve">// </w:t>
      </w:r>
      <w:r w:rsidR="001A52EF"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(Equal!/Not Equal!)</w:t>
      </w:r>
    </w:p>
    <w:p w14:paraId="6C17B763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64E3340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SomeFunc(str1);</w:t>
      </w:r>
    </w:p>
    <w:p w14:paraId="7B4F82BF" w14:textId="3C7C017E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 xml:space="preserve">cout &lt;&lt; str1 &lt;&lt; endl; </w:t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="00A65348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// Output: ______</w:t>
      </w:r>
      <w:r w:rsidR="00626B1B" w:rsidRPr="00626B1B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HISIS</w:t>
      </w:r>
      <w:r w:rsidRPr="001A52EF">
        <w:rPr>
          <w:rFonts w:ascii="Courier New" w:eastAsia="Times New Roman" w:hAnsi="Courier New" w:cs="Courier New"/>
          <w:b/>
          <w:bCs/>
          <w:color w:val="000000"/>
          <w:sz w:val="22"/>
          <w:szCs w:val="22"/>
          <w:lang w:eastAsia="zh-CN"/>
        </w:rPr>
        <w:t>____</w:t>
      </w:r>
    </w:p>
    <w:p w14:paraId="3457DEE9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}</w:t>
      </w:r>
    </w:p>
    <w:p w14:paraId="2A0F5E7F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</w:p>
    <w:p w14:paraId="2AA8FD6A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void SomeFunc(char* cstr) {</w:t>
      </w:r>
    </w:p>
    <w:p w14:paraId="300E85BA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int len = strlen(cstr);</w:t>
      </w:r>
    </w:p>
    <w:p w14:paraId="382D0F9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for (int i = 0; i &lt; len; i++) {</w:t>
      </w:r>
    </w:p>
    <w:p w14:paraId="33BB86E5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</w: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cstr[i] = cstr[i + 1];</w:t>
      </w:r>
    </w:p>
    <w:p w14:paraId="3C32C8C6" w14:textId="77777777" w:rsidR="001A52EF" w:rsidRPr="001A52EF" w:rsidRDefault="001A52EF" w:rsidP="001A52EF">
      <w:pPr>
        <w:jc w:val="both"/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ab/>
        <w:t>}</w:t>
      </w:r>
    </w:p>
    <w:p w14:paraId="7EF1AF81" w14:textId="034D15A5" w:rsidR="001A52EF" w:rsidRPr="001A52EF" w:rsidRDefault="001A52EF" w:rsidP="001A52EF">
      <w:pPr>
        <w:jc w:val="both"/>
        <w:rPr>
          <w:rFonts w:eastAsia="Times New Roman"/>
          <w:b/>
          <w:sz w:val="22"/>
          <w:szCs w:val="22"/>
          <w:u w:val="single"/>
        </w:rPr>
      </w:pPr>
      <w:r w:rsidRPr="001A52EF">
        <w:rPr>
          <w:rFonts w:ascii="Courier New" w:eastAsia="Times New Roman" w:hAnsi="Courier New" w:cs="Courier New"/>
          <w:color w:val="000000"/>
          <w:sz w:val="22"/>
          <w:szCs w:val="22"/>
          <w:lang w:eastAsia="zh-CN"/>
        </w:rPr>
        <w:t>}</w:t>
      </w:r>
    </w:p>
    <w:p w14:paraId="5D8654DB" w14:textId="77777777" w:rsidR="001A52EF" w:rsidRDefault="001A52EF" w:rsidP="009F60E6">
      <w:pPr>
        <w:jc w:val="both"/>
        <w:rPr>
          <w:rFonts w:eastAsia="Times New Roman"/>
          <w:b/>
          <w:sz w:val="22"/>
          <w:szCs w:val="22"/>
          <w:u w:val="single"/>
          <w:lang w:val="en"/>
        </w:rPr>
      </w:pPr>
    </w:p>
    <w:p w14:paraId="7D140AFC" w14:textId="77777777" w:rsidR="001A52EF" w:rsidRDefault="001A52EF" w:rsidP="009F60E6">
      <w:pPr>
        <w:jc w:val="both"/>
        <w:rPr>
          <w:rFonts w:eastAsia="Times New Roman"/>
          <w:b/>
          <w:sz w:val="22"/>
          <w:szCs w:val="22"/>
          <w:u w:val="single"/>
          <w:lang w:val="en"/>
        </w:rPr>
      </w:pPr>
    </w:p>
    <w:p w14:paraId="1400DDBF" w14:textId="378302E5" w:rsidR="007D2858" w:rsidRDefault="009F60E6" w:rsidP="009F60E6">
      <w:pPr>
        <w:jc w:val="both"/>
        <w:rPr>
          <w:rFonts w:eastAsia="Times New Roman"/>
          <w:sz w:val="22"/>
          <w:szCs w:val="22"/>
          <w:lang w:val="en"/>
        </w:rPr>
      </w:pPr>
      <w:r w:rsidRPr="007927AF">
        <w:rPr>
          <w:rFonts w:eastAsia="Times New Roman"/>
          <w:b/>
          <w:sz w:val="22"/>
          <w:szCs w:val="22"/>
          <w:u w:val="single"/>
          <w:lang w:val="en"/>
        </w:rPr>
        <w:t>Exercise 3</w:t>
      </w:r>
      <w:r w:rsidR="003C1FF3" w:rsidRPr="007927AF">
        <w:rPr>
          <w:rFonts w:eastAsia="Times New Roman"/>
          <w:b/>
          <w:sz w:val="22"/>
          <w:szCs w:val="22"/>
          <w:u w:val="single"/>
          <w:lang w:val="en"/>
        </w:rPr>
        <w:t>.</w:t>
      </w:r>
      <w:r w:rsidRPr="00595CE0">
        <w:rPr>
          <w:rFonts w:eastAsia="Times New Roman"/>
          <w:sz w:val="22"/>
          <w:szCs w:val="22"/>
          <w:lang w:val="en"/>
        </w:rPr>
        <w:t xml:space="preserve"> </w:t>
      </w:r>
      <w:r w:rsidR="00F0752E">
        <w:rPr>
          <w:rFonts w:eastAsia="Times New Roman"/>
          <w:sz w:val="22"/>
          <w:szCs w:val="22"/>
          <w:lang w:val="en"/>
        </w:rPr>
        <w:t>(</w:t>
      </w:r>
      <w:r w:rsidR="00BB2C09">
        <w:rPr>
          <w:rFonts w:eastAsia="Times New Roman"/>
          <w:sz w:val="22"/>
          <w:szCs w:val="22"/>
          <w:lang w:val="en"/>
        </w:rPr>
        <w:t>2 points</w:t>
      </w:r>
      <w:r w:rsidR="00F0752E">
        <w:rPr>
          <w:rFonts w:eastAsia="Times New Roman"/>
          <w:sz w:val="22"/>
          <w:szCs w:val="22"/>
          <w:lang w:val="en"/>
        </w:rPr>
        <w:t xml:space="preserve">) </w:t>
      </w:r>
      <w:r w:rsidRPr="00595CE0">
        <w:rPr>
          <w:rFonts w:eastAsia="Times New Roman"/>
          <w:sz w:val="22"/>
          <w:szCs w:val="22"/>
          <w:lang w:val="en"/>
        </w:rPr>
        <w:t>Quick Quiz (open book / open note</w:t>
      </w:r>
      <w:r w:rsidR="000D3968">
        <w:rPr>
          <w:rFonts w:eastAsia="Times New Roman"/>
          <w:sz w:val="22"/>
          <w:szCs w:val="22"/>
          <w:lang w:val="en"/>
        </w:rPr>
        <w:t>).</w:t>
      </w:r>
    </w:p>
    <w:p w14:paraId="0047A3F5" w14:textId="77777777" w:rsidR="000D3968" w:rsidRPr="00595CE0" w:rsidRDefault="000D3968" w:rsidP="009F60E6">
      <w:pPr>
        <w:jc w:val="both"/>
        <w:rPr>
          <w:rFonts w:eastAsia="Times New Roman"/>
          <w:sz w:val="22"/>
          <w:szCs w:val="22"/>
          <w:lang w:val="en"/>
        </w:rPr>
      </w:pPr>
    </w:p>
    <w:p w14:paraId="297A55FD" w14:textId="610C4744" w:rsidR="001F35F2" w:rsidRPr="002D2ED2" w:rsidRDefault="002D2ED2" w:rsidP="002D2ED2">
      <w:pPr>
        <w:pStyle w:val="ListParagraph"/>
        <w:numPr>
          <w:ilvl w:val="0"/>
          <w:numId w:val="9"/>
        </w:numPr>
        <w:spacing w:after="200" w:line="360" w:lineRule="auto"/>
        <w:ind w:left="360"/>
        <w:jc w:val="both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(True or False) Let </w:t>
      </w:r>
      <w:r w:rsidRPr="002D2ED2">
        <w:rPr>
          <w:rFonts w:ascii="Courier New" w:eastAsia="Times New Roman" w:hAnsi="Courier New" w:cs="Courier New"/>
          <w:sz w:val="22"/>
          <w:szCs w:val="22"/>
        </w:rPr>
        <w:t>A</w:t>
      </w:r>
      <w:r>
        <w:rPr>
          <w:rFonts w:eastAsia="Times New Roman"/>
          <w:sz w:val="22"/>
          <w:szCs w:val="22"/>
        </w:rPr>
        <w:t xml:space="preserve"> an </w:t>
      </w:r>
      <w:r w:rsidRPr="002D2ED2">
        <w:rPr>
          <w:rFonts w:ascii="Courier New" w:eastAsia="Times New Roman" w:hAnsi="Courier New" w:cs="Courier New"/>
          <w:sz w:val="22"/>
          <w:szCs w:val="22"/>
        </w:rPr>
        <w:t>int</w:t>
      </w:r>
      <w:r>
        <w:rPr>
          <w:rFonts w:eastAsia="Times New Roman"/>
          <w:sz w:val="22"/>
          <w:szCs w:val="22"/>
        </w:rPr>
        <w:t xml:space="preserve"> type array. Then “</w:t>
      </w:r>
      <w:r w:rsidRPr="002D2ED2">
        <w:rPr>
          <w:rFonts w:ascii="Courier New" w:eastAsia="Times New Roman" w:hAnsi="Courier New" w:cs="Courier New"/>
          <w:sz w:val="22"/>
          <w:szCs w:val="22"/>
        </w:rPr>
        <w:t>cout &lt;&lt; A</w:t>
      </w:r>
      <w:r>
        <w:rPr>
          <w:rFonts w:ascii="Courier New" w:eastAsia="Times New Roman" w:hAnsi="Courier New" w:cs="Courier New"/>
          <w:sz w:val="22"/>
          <w:szCs w:val="22"/>
        </w:rPr>
        <w:t>;</w:t>
      </w:r>
      <w:r>
        <w:rPr>
          <w:rFonts w:eastAsia="Times New Roman"/>
          <w:sz w:val="22"/>
          <w:szCs w:val="22"/>
        </w:rPr>
        <w:t>” and “</w:t>
      </w:r>
      <w:r w:rsidRPr="002D2ED2">
        <w:rPr>
          <w:rFonts w:ascii="Courier New" w:eastAsia="Times New Roman" w:hAnsi="Courier New" w:cs="Courier New"/>
          <w:sz w:val="22"/>
          <w:szCs w:val="22"/>
        </w:rPr>
        <w:t>cout &lt;&lt; &amp;A[0]</w:t>
      </w:r>
      <w:r>
        <w:rPr>
          <w:rFonts w:ascii="Courier New" w:eastAsia="Times New Roman" w:hAnsi="Courier New" w:cs="Courier New"/>
          <w:sz w:val="22"/>
          <w:szCs w:val="22"/>
        </w:rPr>
        <w:t>;</w:t>
      </w:r>
      <w:r>
        <w:rPr>
          <w:rFonts w:eastAsia="Times New Roman"/>
          <w:sz w:val="22"/>
          <w:szCs w:val="22"/>
        </w:rPr>
        <w:t>” will give the same output to the screen.</w:t>
      </w:r>
      <w:r w:rsidR="000E0FE0">
        <w:rPr>
          <w:rFonts w:eastAsia="Times New Roman"/>
          <w:sz w:val="22"/>
          <w:szCs w:val="22"/>
        </w:rPr>
        <w:t xml:space="preserve"> ___</w:t>
      </w:r>
      <w:r w:rsidR="00A85464">
        <w:rPr>
          <w:rFonts w:eastAsia="Times New Roman"/>
          <w:sz w:val="22"/>
          <w:szCs w:val="22"/>
        </w:rPr>
        <w:t>True</w:t>
      </w:r>
      <w:r w:rsidR="000E0FE0">
        <w:rPr>
          <w:rFonts w:eastAsia="Times New Roman"/>
          <w:sz w:val="22"/>
          <w:szCs w:val="22"/>
        </w:rPr>
        <w:t>__</w:t>
      </w:r>
    </w:p>
    <w:p w14:paraId="5541A679" w14:textId="5852BF0E" w:rsidR="001F35F2" w:rsidRDefault="001F35F2" w:rsidP="007D2858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eastAsia="Times New Roman"/>
          <w:sz w:val="22"/>
          <w:szCs w:val="22"/>
          <w:lang w:val="en"/>
        </w:rPr>
      </w:pPr>
      <w:r w:rsidRPr="00595CE0">
        <w:rPr>
          <w:rFonts w:eastAsia="Times New Roman"/>
          <w:sz w:val="22"/>
          <w:szCs w:val="22"/>
          <w:lang w:val="en"/>
        </w:rPr>
        <w:t xml:space="preserve">In </w:t>
      </w:r>
      <w:r w:rsidR="002D2ED2">
        <w:rPr>
          <w:rFonts w:eastAsia="Times New Roman"/>
          <w:sz w:val="22"/>
          <w:szCs w:val="22"/>
          <w:lang w:val="en"/>
        </w:rPr>
        <w:t>C++</w:t>
      </w:r>
      <w:r w:rsidRPr="00595CE0">
        <w:rPr>
          <w:rFonts w:eastAsia="Times New Roman"/>
          <w:sz w:val="22"/>
          <w:szCs w:val="22"/>
          <w:lang w:val="en"/>
        </w:rPr>
        <w:t xml:space="preserve">, </w:t>
      </w:r>
      <w:r w:rsidR="002D2ED2">
        <w:rPr>
          <w:rFonts w:eastAsia="Times New Roman"/>
          <w:sz w:val="22"/>
          <w:szCs w:val="22"/>
          <w:lang w:val="en"/>
        </w:rPr>
        <w:t xml:space="preserve">when passing an array as a parameter of </w:t>
      </w:r>
      <w:r w:rsidRPr="00595CE0">
        <w:rPr>
          <w:rFonts w:eastAsia="Times New Roman"/>
          <w:sz w:val="22"/>
          <w:szCs w:val="22"/>
          <w:lang w:val="en"/>
        </w:rPr>
        <w:t>a</w:t>
      </w:r>
      <w:r w:rsidR="002D2ED2">
        <w:rPr>
          <w:rFonts w:eastAsia="Times New Roman"/>
          <w:sz w:val="22"/>
          <w:szCs w:val="22"/>
          <w:lang w:val="en"/>
        </w:rPr>
        <w:t xml:space="preserve"> function call, the ___</w:t>
      </w:r>
      <w:r w:rsidR="00626B1B">
        <w:rPr>
          <w:rFonts w:eastAsia="Times New Roman"/>
          <w:sz w:val="22"/>
          <w:szCs w:val="22"/>
          <w:lang w:val="en"/>
        </w:rPr>
        <w:t>address</w:t>
      </w:r>
      <w:r w:rsidR="002D2ED2">
        <w:rPr>
          <w:rFonts w:eastAsia="Times New Roman"/>
          <w:sz w:val="22"/>
          <w:szCs w:val="22"/>
          <w:lang w:val="en"/>
        </w:rPr>
        <w:t>________ of the array</w:t>
      </w:r>
      <w:r w:rsidRPr="00595CE0">
        <w:rPr>
          <w:rFonts w:eastAsia="Times New Roman"/>
          <w:sz w:val="22"/>
          <w:szCs w:val="22"/>
          <w:lang w:val="en"/>
        </w:rPr>
        <w:t xml:space="preserve"> is </w:t>
      </w:r>
      <w:r w:rsidR="002D2ED2">
        <w:rPr>
          <w:rFonts w:eastAsia="Times New Roman"/>
          <w:sz w:val="22"/>
          <w:szCs w:val="22"/>
          <w:lang w:val="en"/>
        </w:rPr>
        <w:t>passed.</w:t>
      </w:r>
    </w:p>
    <w:p w14:paraId="7B71449B" w14:textId="07F946BB" w:rsidR="000E0FE0" w:rsidRDefault="000E0FE0" w:rsidP="007D2858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eastAsia="Times New Roman"/>
          <w:sz w:val="22"/>
          <w:szCs w:val="22"/>
          <w:lang w:val="en"/>
        </w:rPr>
      </w:pPr>
      <w:r>
        <w:rPr>
          <w:rFonts w:eastAsia="Times New Roman"/>
          <w:sz w:val="22"/>
          <w:szCs w:val="22"/>
          <w:lang w:val="en"/>
        </w:rPr>
        <w:t xml:space="preserve">What is the name of </w:t>
      </w:r>
      <w:r w:rsidR="00BD64AA">
        <w:rPr>
          <w:rFonts w:eastAsia="Times New Roman"/>
          <w:sz w:val="22"/>
          <w:szCs w:val="22"/>
          <w:lang w:val="en"/>
        </w:rPr>
        <w:t xml:space="preserve">the </w:t>
      </w:r>
      <w:r>
        <w:rPr>
          <w:rFonts w:eastAsia="Times New Roman"/>
          <w:sz w:val="22"/>
          <w:szCs w:val="22"/>
          <w:lang w:val="en"/>
        </w:rPr>
        <w:t xml:space="preserve">function from </w:t>
      </w:r>
      <w:r w:rsidRPr="000E0FE0">
        <w:rPr>
          <w:rFonts w:ascii="Courier New" w:eastAsia="Times New Roman" w:hAnsi="Courier New" w:cs="Courier New"/>
          <w:sz w:val="22"/>
          <w:szCs w:val="22"/>
          <w:lang w:val="en"/>
        </w:rPr>
        <w:t>&lt;cstring&gt;</w:t>
      </w:r>
      <w:r>
        <w:rPr>
          <w:rFonts w:eastAsia="Times New Roman"/>
          <w:sz w:val="22"/>
          <w:szCs w:val="22"/>
          <w:lang w:val="en"/>
        </w:rPr>
        <w:t xml:space="preserve"> that allows appending a cstring to the end of another one: _______</w:t>
      </w:r>
      <w:r w:rsidR="00626B1B">
        <w:rPr>
          <w:rFonts w:eastAsia="Times New Roman"/>
          <w:sz w:val="22"/>
          <w:szCs w:val="22"/>
          <w:lang w:val="en"/>
        </w:rPr>
        <w:t>strcat</w:t>
      </w:r>
      <w:r>
        <w:rPr>
          <w:rFonts w:eastAsia="Times New Roman"/>
          <w:sz w:val="22"/>
          <w:szCs w:val="22"/>
          <w:lang w:val="en"/>
        </w:rPr>
        <w:t>__________</w:t>
      </w:r>
    </w:p>
    <w:p w14:paraId="1B72517E" w14:textId="13C9C636" w:rsidR="000E0FE0" w:rsidRPr="00595CE0" w:rsidRDefault="000E0FE0" w:rsidP="007D2858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eastAsia="Times New Roman"/>
          <w:sz w:val="22"/>
          <w:szCs w:val="22"/>
          <w:lang w:val="en"/>
        </w:rPr>
      </w:pPr>
      <w:r>
        <w:rPr>
          <w:rFonts w:eastAsia="Times New Roman"/>
          <w:sz w:val="22"/>
          <w:szCs w:val="22"/>
        </w:rPr>
        <w:t xml:space="preserve">(True or False) We can use </w:t>
      </w:r>
      <w:r w:rsidRPr="000E0FE0">
        <w:rPr>
          <w:rFonts w:ascii="Courier New" w:eastAsia="Times New Roman" w:hAnsi="Courier New" w:cs="Courier New"/>
          <w:sz w:val="22"/>
          <w:szCs w:val="22"/>
        </w:rPr>
        <w:t xml:space="preserve">.length() </w:t>
      </w:r>
      <w:r>
        <w:rPr>
          <w:rFonts w:eastAsia="Times New Roman"/>
          <w:sz w:val="22"/>
          <w:szCs w:val="22"/>
        </w:rPr>
        <w:t>to obtain the length of a cstring. _______</w:t>
      </w:r>
      <w:r w:rsidR="00626B1B">
        <w:rPr>
          <w:rFonts w:eastAsia="Times New Roman"/>
          <w:sz w:val="22"/>
          <w:szCs w:val="22"/>
        </w:rPr>
        <w:t>False</w:t>
      </w:r>
      <w:r>
        <w:rPr>
          <w:rFonts w:eastAsia="Times New Roman"/>
          <w:sz w:val="22"/>
          <w:szCs w:val="22"/>
        </w:rPr>
        <w:t>_____</w:t>
      </w:r>
    </w:p>
    <w:p w14:paraId="529C4872" w14:textId="23FE02C3" w:rsidR="007D2858" w:rsidRPr="00595CE0" w:rsidRDefault="001F35F2" w:rsidP="007D2858">
      <w:pPr>
        <w:pStyle w:val="ListParagraph"/>
        <w:numPr>
          <w:ilvl w:val="0"/>
          <w:numId w:val="9"/>
        </w:numPr>
        <w:spacing w:line="360" w:lineRule="auto"/>
        <w:ind w:left="360"/>
        <w:jc w:val="both"/>
        <w:rPr>
          <w:rFonts w:eastAsia="Times New Roman"/>
          <w:sz w:val="22"/>
          <w:szCs w:val="22"/>
          <w:lang w:val="en"/>
        </w:rPr>
      </w:pPr>
      <w:r w:rsidRPr="00595CE0">
        <w:rPr>
          <w:rFonts w:eastAsia="Times New Roman"/>
          <w:sz w:val="22"/>
          <w:szCs w:val="22"/>
          <w:lang w:val="en"/>
        </w:rPr>
        <w:lastRenderedPageBreak/>
        <w:t>Write a statement to deallocate</w:t>
      </w:r>
      <w:r w:rsidR="002D2ED2">
        <w:rPr>
          <w:rFonts w:eastAsia="Times New Roman"/>
          <w:sz w:val="22"/>
          <w:szCs w:val="22"/>
          <w:lang w:val="en"/>
        </w:rPr>
        <w:t xml:space="preserve"> (delete)</w:t>
      </w:r>
      <w:r w:rsidRPr="00595CE0">
        <w:rPr>
          <w:rFonts w:eastAsia="Times New Roman"/>
          <w:sz w:val="22"/>
          <w:szCs w:val="22"/>
          <w:lang w:val="en"/>
        </w:rPr>
        <w:t xml:space="preserve"> the memory that was allocated to the array</w:t>
      </w:r>
      <w:r w:rsidR="007D2858" w:rsidRPr="00595CE0">
        <w:rPr>
          <w:rFonts w:eastAsia="Times New Roman"/>
          <w:sz w:val="22"/>
          <w:szCs w:val="22"/>
          <w:lang w:val="en"/>
        </w:rPr>
        <w:t xml:space="preserve"> dubArray with the statement </w:t>
      </w:r>
    </w:p>
    <w:p w14:paraId="50942B1C" w14:textId="77777777" w:rsidR="007D2858" w:rsidRDefault="007D2858" w:rsidP="00340D82">
      <w:pPr>
        <w:spacing w:line="360" w:lineRule="auto"/>
        <w:ind w:left="1440"/>
        <w:jc w:val="both"/>
        <w:rPr>
          <w:rFonts w:eastAsia="Times New Roman"/>
          <w:sz w:val="22"/>
          <w:szCs w:val="22"/>
          <w:lang w:val="en"/>
        </w:rPr>
      </w:pPr>
      <w:r w:rsidRPr="00595CE0">
        <w:rPr>
          <w:rFonts w:eastAsia="Times New Roman"/>
          <w:sz w:val="22"/>
          <w:szCs w:val="22"/>
          <w:lang w:val="en"/>
        </w:rPr>
        <w:t>do</w:t>
      </w:r>
      <w:r w:rsidR="005E34C0" w:rsidRPr="00595CE0">
        <w:rPr>
          <w:rFonts w:eastAsia="Times New Roman"/>
          <w:sz w:val="22"/>
          <w:szCs w:val="22"/>
          <w:lang w:val="en"/>
        </w:rPr>
        <w:t>uble * dubArray = new double[100</w:t>
      </w:r>
      <w:r w:rsidRPr="00595CE0">
        <w:rPr>
          <w:rFonts w:eastAsia="Times New Roman"/>
          <w:sz w:val="22"/>
          <w:szCs w:val="22"/>
          <w:lang w:val="en"/>
        </w:rPr>
        <w:t>];</w:t>
      </w:r>
    </w:p>
    <w:p w14:paraId="5E83A138" w14:textId="53DAFB14" w:rsidR="002D2ED2" w:rsidRDefault="002D2ED2" w:rsidP="00340D82">
      <w:pPr>
        <w:spacing w:line="360" w:lineRule="auto"/>
        <w:ind w:left="1440"/>
        <w:jc w:val="both"/>
        <w:rPr>
          <w:rFonts w:eastAsia="Times New Roman"/>
          <w:sz w:val="22"/>
          <w:szCs w:val="22"/>
          <w:lang w:val="en"/>
        </w:rPr>
      </w:pPr>
      <w:r>
        <w:rPr>
          <w:rFonts w:eastAsia="Times New Roman"/>
          <w:sz w:val="22"/>
          <w:szCs w:val="22"/>
          <w:lang w:val="en"/>
        </w:rPr>
        <w:t>Your Answer (delete the memory of the dynamic array): ___</w:t>
      </w:r>
      <w:r w:rsidR="00626B1B" w:rsidRPr="00626B1B">
        <w:rPr>
          <w:rFonts w:eastAsia="Times New Roman"/>
          <w:sz w:val="22"/>
          <w:szCs w:val="22"/>
          <w:lang w:val="en"/>
        </w:rPr>
        <w:t>delete[] dubArray;</w:t>
      </w:r>
      <w:r>
        <w:rPr>
          <w:rFonts w:eastAsia="Times New Roman"/>
          <w:sz w:val="22"/>
          <w:szCs w:val="22"/>
          <w:lang w:val="en"/>
        </w:rPr>
        <w:t>_____</w:t>
      </w:r>
    </w:p>
    <w:p w14:paraId="5F46A803" w14:textId="77777777" w:rsidR="00C269F8" w:rsidRDefault="00C269F8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34A868F0" w14:textId="77777777" w:rsidR="00AA0FB5" w:rsidRPr="00595CE0" w:rsidRDefault="00AA0FB5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3BCE7D9A" w14:textId="23ECAE33" w:rsidR="009257CB" w:rsidRDefault="009F60E6" w:rsidP="009257CB">
      <w:pPr>
        <w:jc w:val="both"/>
        <w:rPr>
          <w:rFonts w:eastAsia="Times New Roman"/>
          <w:sz w:val="22"/>
          <w:szCs w:val="22"/>
          <w:lang w:val="en"/>
        </w:rPr>
      </w:pPr>
      <w:r w:rsidRPr="00595CE0">
        <w:rPr>
          <w:rFonts w:eastAsia="Times New Roman"/>
          <w:b/>
          <w:sz w:val="22"/>
          <w:szCs w:val="22"/>
          <w:u w:val="single"/>
          <w:lang w:val="en"/>
        </w:rPr>
        <w:t>Exercise 4</w:t>
      </w:r>
      <w:r w:rsidR="003C1FF3" w:rsidRPr="00595CE0">
        <w:rPr>
          <w:rFonts w:eastAsia="Times New Roman"/>
          <w:b/>
          <w:sz w:val="22"/>
          <w:szCs w:val="22"/>
          <w:u w:val="single"/>
          <w:lang w:val="en"/>
        </w:rPr>
        <w:t>.</w:t>
      </w:r>
      <w:r w:rsidR="009257CB" w:rsidRPr="00595CE0">
        <w:rPr>
          <w:rFonts w:eastAsia="Times New Roman"/>
          <w:sz w:val="22"/>
          <w:szCs w:val="22"/>
          <w:lang w:val="en"/>
        </w:rPr>
        <w:t xml:space="preserve"> </w:t>
      </w:r>
      <w:r w:rsidR="00F0752E">
        <w:rPr>
          <w:rFonts w:eastAsia="Times New Roman"/>
          <w:sz w:val="22"/>
          <w:szCs w:val="22"/>
          <w:lang w:val="en"/>
        </w:rPr>
        <w:t>(</w:t>
      </w:r>
      <w:r w:rsidR="00BB2C09">
        <w:rPr>
          <w:rFonts w:eastAsia="Times New Roman"/>
          <w:sz w:val="22"/>
          <w:szCs w:val="22"/>
          <w:lang w:val="en"/>
        </w:rPr>
        <w:t>6 points</w:t>
      </w:r>
      <w:r w:rsidR="00F0752E">
        <w:rPr>
          <w:rFonts w:eastAsia="Times New Roman"/>
          <w:sz w:val="22"/>
          <w:szCs w:val="22"/>
          <w:lang w:val="en"/>
        </w:rPr>
        <w:t xml:space="preserve">) </w:t>
      </w:r>
      <w:r w:rsidR="009257CB" w:rsidRPr="00595CE0">
        <w:rPr>
          <w:rFonts w:eastAsia="Times New Roman"/>
          <w:sz w:val="22"/>
          <w:szCs w:val="22"/>
          <w:lang w:val="en"/>
        </w:rPr>
        <w:t>Finish and test the following three functions i</w:t>
      </w:r>
      <w:r w:rsidR="00335691">
        <w:rPr>
          <w:rFonts w:eastAsia="Times New Roman"/>
          <w:sz w:val="22"/>
          <w:szCs w:val="22"/>
          <w:lang w:val="en"/>
        </w:rPr>
        <w:t>n the skeleton code below</w:t>
      </w:r>
      <w:r w:rsidR="00567E7E">
        <w:rPr>
          <w:rFonts w:eastAsia="Times New Roman"/>
          <w:sz w:val="22"/>
          <w:szCs w:val="22"/>
          <w:lang w:val="en"/>
        </w:rPr>
        <w:t xml:space="preserve">.  Upload your answers </w:t>
      </w:r>
      <w:r w:rsidR="001D57BD">
        <w:rPr>
          <w:rFonts w:eastAsia="Times New Roman"/>
          <w:sz w:val="22"/>
          <w:szCs w:val="22"/>
          <w:lang w:val="en"/>
        </w:rPr>
        <w:t xml:space="preserve">in a file </w:t>
      </w:r>
      <w:r w:rsidR="00567E7E">
        <w:rPr>
          <w:rFonts w:eastAsia="Times New Roman"/>
          <w:sz w:val="22"/>
          <w:szCs w:val="22"/>
          <w:lang w:val="en"/>
        </w:rPr>
        <w:t xml:space="preserve">named </w:t>
      </w:r>
      <w:r w:rsidR="00567E7E" w:rsidRPr="00567E7E">
        <w:rPr>
          <w:rFonts w:eastAsia="Times New Roman"/>
          <w:color w:val="FF0000"/>
          <w:sz w:val="22"/>
          <w:szCs w:val="22"/>
          <w:lang w:val="en"/>
        </w:rPr>
        <w:t>InLab3.cpp</w:t>
      </w:r>
      <w:r w:rsidR="00567E7E">
        <w:rPr>
          <w:rFonts w:eastAsia="Times New Roman"/>
          <w:sz w:val="22"/>
          <w:szCs w:val="22"/>
          <w:lang w:val="en"/>
        </w:rPr>
        <w:t>.</w:t>
      </w:r>
    </w:p>
    <w:p w14:paraId="7BB5628B" w14:textId="77777777" w:rsidR="00091C0A" w:rsidRPr="00595CE0" w:rsidRDefault="00091C0A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78927A62" w14:textId="431ADB52" w:rsidR="009257CB" w:rsidRPr="00595CE0" w:rsidRDefault="009257CB" w:rsidP="009257CB">
      <w:pPr>
        <w:pStyle w:val="ListParagraph"/>
        <w:numPr>
          <w:ilvl w:val="0"/>
          <w:numId w:val="6"/>
        </w:numPr>
        <w:ind w:left="360"/>
        <w:jc w:val="both"/>
        <w:rPr>
          <w:rFonts w:eastAsia="Times New Roman"/>
          <w:sz w:val="22"/>
          <w:szCs w:val="22"/>
          <w:lang w:val="en"/>
        </w:rPr>
      </w:pPr>
      <w:r w:rsidRPr="00FD7538">
        <w:rPr>
          <w:rFonts w:eastAsia="Times New Roman"/>
          <w:sz w:val="22"/>
          <w:szCs w:val="22"/>
          <w:lang w:val="en"/>
        </w:rPr>
        <w:t>function</w:t>
      </w:r>
      <w:r w:rsidRPr="00595CE0">
        <w:rPr>
          <w:rFonts w:eastAsia="Times New Roman"/>
          <w:b/>
          <w:sz w:val="22"/>
          <w:szCs w:val="22"/>
          <w:lang w:val="en"/>
        </w:rPr>
        <w:t xml:space="preserve"> int* append(int*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>int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>int*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>int);</w:t>
      </w:r>
      <w:r w:rsidRPr="00595CE0">
        <w:rPr>
          <w:rFonts w:eastAsia="Times New Roman"/>
          <w:sz w:val="22"/>
          <w:szCs w:val="22"/>
          <w:lang w:val="en"/>
        </w:rPr>
        <w:t xml:space="preserve"> which accepts two arrays and return</w:t>
      </w:r>
      <w:r w:rsidR="00305A10">
        <w:rPr>
          <w:rFonts w:eastAsia="Times New Roman"/>
          <w:sz w:val="22"/>
          <w:szCs w:val="22"/>
          <w:lang w:val="en"/>
        </w:rPr>
        <w:t>s</w:t>
      </w:r>
      <w:r w:rsidRPr="00595CE0">
        <w:rPr>
          <w:rFonts w:eastAsia="Times New Roman"/>
          <w:sz w:val="22"/>
          <w:szCs w:val="22"/>
          <w:lang w:val="en"/>
        </w:rPr>
        <w:t xml:space="preserve"> a new array by appending the second array to the first array.</w:t>
      </w:r>
    </w:p>
    <w:p w14:paraId="266E069A" w14:textId="77777777" w:rsidR="009257CB" w:rsidRPr="00595CE0" w:rsidRDefault="009257CB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6600054E" w14:textId="77777777" w:rsidR="009257CB" w:rsidRPr="00595CE0" w:rsidRDefault="009257CB" w:rsidP="009257CB">
      <w:pPr>
        <w:pStyle w:val="ListParagraph"/>
        <w:numPr>
          <w:ilvl w:val="0"/>
          <w:numId w:val="6"/>
        </w:numPr>
        <w:ind w:left="360"/>
        <w:jc w:val="both"/>
        <w:rPr>
          <w:rFonts w:eastAsia="Times New Roman"/>
          <w:sz w:val="22"/>
          <w:szCs w:val="22"/>
          <w:lang w:val="en"/>
        </w:rPr>
      </w:pPr>
      <w:r w:rsidRPr="00FD7538">
        <w:rPr>
          <w:rFonts w:eastAsia="Times New Roman"/>
          <w:sz w:val="22"/>
          <w:szCs w:val="22"/>
          <w:lang w:val="en"/>
        </w:rPr>
        <w:t>function</w:t>
      </w:r>
      <w:r w:rsidRPr="00595CE0">
        <w:rPr>
          <w:rFonts w:eastAsia="Times New Roman"/>
          <w:b/>
          <w:sz w:val="22"/>
          <w:szCs w:val="22"/>
          <w:lang w:val="en"/>
        </w:rPr>
        <w:t xml:space="preserve"> int* merge(int*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>int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>int*,</w:t>
      </w:r>
      <w:r w:rsidR="005A405D">
        <w:rPr>
          <w:rFonts w:eastAsia="Times New Roman"/>
          <w:b/>
          <w:sz w:val="22"/>
          <w:szCs w:val="22"/>
          <w:lang w:val="en"/>
        </w:rPr>
        <w:t xml:space="preserve"> </w:t>
      </w:r>
      <w:r w:rsidRPr="00595CE0">
        <w:rPr>
          <w:rFonts w:eastAsia="Times New Roman"/>
          <w:b/>
          <w:sz w:val="22"/>
          <w:szCs w:val="22"/>
          <w:lang w:val="en"/>
        </w:rPr>
        <w:t xml:space="preserve">int); </w:t>
      </w:r>
      <w:r w:rsidRPr="00595CE0">
        <w:rPr>
          <w:rFonts w:eastAsia="Times New Roman"/>
          <w:sz w:val="22"/>
          <w:szCs w:val="22"/>
          <w:lang w:val="en"/>
        </w:rPr>
        <w:t>which accepts two sorted arrays and returns a new merged sorted array.</w:t>
      </w:r>
    </w:p>
    <w:p w14:paraId="29D8667E" w14:textId="77777777" w:rsidR="009257CB" w:rsidRPr="00595CE0" w:rsidRDefault="009257CB" w:rsidP="009257CB">
      <w:pPr>
        <w:jc w:val="both"/>
        <w:rPr>
          <w:rFonts w:eastAsia="Times New Roman"/>
          <w:sz w:val="22"/>
          <w:szCs w:val="22"/>
          <w:lang w:val="en"/>
        </w:rPr>
      </w:pPr>
    </w:p>
    <w:p w14:paraId="6DE0AB7D" w14:textId="77777777" w:rsidR="00DE49A3" w:rsidRDefault="009257CB" w:rsidP="009848BB">
      <w:pPr>
        <w:pStyle w:val="ListParagraph"/>
        <w:numPr>
          <w:ilvl w:val="0"/>
          <w:numId w:val="6"/>
        </w:numPr>
        <w:ind w:left="360"/>
        <w:jc w:val="both"/>
        <w:rPr>
          <w:rFonts w:eastAsia="Times New Roman"/>
          <w:sz w:val="22"/>
          <w:szCs w:val="22"/>
          <w:lang w:val="en"/>
        </w:rPr>
      </w:pPr>
      <w:r w:rsidRPr="00FD7538">
        <w:rPr>
          <w:rFonts w:eastAsia="Times New Roman"/>
          <w:sz w:val="22"/>
          <w:szCs w:val="22"/>
          <w:lang w:val="en"/>
        </w:rPr>
        <w:t>function</w:t>
      </w:r>
      <w:r w:rsidRPr="00595CE0">
        <w:rPr>
          <w:rFonts w:eastAsia="Times New Roman"/>
          <w:b/>
          <w:sz w:val="22"/>
          <w:szCs w:val="22"/>
          <w:lang w:val="en"/>
        </w:rPr>
        <w:t xml:space="preserve"> void print(int*, int</w:t>
      </w:r>
      <w:r w:rsidR="002052B7">
        <w:rPr>
          <w:rFonts w:eastAsia="Times New Roman"/>
          <w:b/>
          <w:sz w:val="22"/>
          <w:szCs w:val="22"/>
          <w:lang w:val="en"/>
        </w:rPr>
        <w:t>, const char *</w:t>
      </w:r>
      <w:r w:rsidRPr="00595CE0">
        <w:rPr>
          <w:rFonts w:eastAsia="Times New Roman"/>
          <w:b/>
          <w:sz w:val="22"/>
          <w:szCs w:val="22"/>
          <w:lang w:val="en"/>
        </w:rPr>
        <w:t>);</w:t>
      </w:r>
      <w:r w:rsidRPr="00595CE0">
        <w:rPr>
          <w:rFonts w:eastAsia="Times New Roman"/>
          <w:sz w:val="22"/>
          <w:szCs w:val="22"/>
          <w:lang w:val="en"/>
        </w:rPr>
        <w:t xml:space="preserve"> which accepts one array and prints the data in this array </w:t>
      </w:r>
      <w:r w:rsidR="00332B69" w:rsidRPr="00332B69">
        <w:rPr>
          <w:rFonts w:eastAsia="Times New Roman"/>
          <w:sz w:val="22"/>
          <w:szCs w:val="22"/>
          <w:lang w:val="en"/>
        </w:rPr>
        <w:t>on-screen in the original order</w:t>
      </w:r>
      <w:r w:rsidRPr="00595CE0">
        <w:rPr>
          <w:rFonts w:eastAsia="Times New Roman"/>
          <w:sz w:val="22"/>
          <w:szCs w:val="22"/>
          <w:lang w:val="en"/>
        </w:rPr>
        <w:t>.</w:t>
      </w:r>
    </w:p>
    <w:p w14:paraId="5F1FD1B2" w14:textId="77777777" w:rsidR="00A249E2" w:rsidRPr="009848BB" w:rsidRDefault="00A249E2" w:rsidP="00A249E2">
      <w:pPr>
        <w:pStyle w:val="ListParagraph"/>
        <w:ind w:left="360"/>
        <w:jc w:val="both"/>
        <w:rPr>
          <w:rFonts w:eastAsia="Times New Roman"/>
          <w:sz w:val="22"/>
          <w:szCs w:val="22"/>
          <w:lang w:val="en"/>
        </w:rPr>
      </w:pPr>
    </w:p>
    <w:p w14:paraId="62BC7A18" w14:textId="77777777" w:rsidR="00FA21E1" w:rsidRPr="00FA21E1" w:rsidRDefault="00FA21E1" w:rsidP="00FA21E1">
      <w:pPr>
        <w:jc w:val="both"/>
        <w:rPr>
          <w:rFonts w:eastAsia="Times New Roman"/>
          <w:sz w:val="22"/>
          <w:szCs w:val="22"/>
          <w:lang w:val="en"/>
        </w:rPr>
      </w:pPr>
    </w:p>
    <w:p w14:paraId="73A4E227" w14:textId="0B8B1C4F" w:rsidR="00C30B19" w:rsidRDefault="00DE49A3" w:rsidP="00FA21E1">
      <w:pPr>
        <w:jc w:val="both"/>
        <w:rPr>
          <w:rFonts w:eastAsia="Times New Roman"/>
          <w:sz w:val="22"/>
          <w:szCs w:val="22"/>
          <w:lang w:val="en"/>
        </w:rPr>
      </w:pPr>
      <w:r w:rsidRPr="00FA21E1">
        <w:rPr>
          <w:rFonts w:eastAsia="Times New Roman"/>
          <w:sz w:val="22"/>
          <w:szCs w:val="22"/>
          <w:lang w:val="en"/>
        </w:rPr>
        <w:t>//</w:t>
      </w:r>
      <w:r w:rsidR="00BD64AA">
        <w:rPr>
          <w:rFonts w:eastAsia="Times New Roman"/>
          <w:sz w:val="22"/>
          <w:szCs w:val="22"/>
          <w:lang w:val="en"/>
        </w:rPr>
        <w:t xml:space="preserve"> C</w:t>
      </w:r>
      <w:r w:rsidRPr="00FA21E1">
        <w:rPr>
          <w:rFonts w:eastAsia="Times New Roman"/>
          <w:sz w:val="22"/>
          <w:szCs w:val="22"/>
          <w:lang w:val="en"/>
        </w:rPr>
        <w:t>heck your outputs for correctness.</w:t>
      </w:r>
      <w:r w:rsidR="00C30B19">
        <w:rPr>
          <w:rFonts w:eastAsia="Times New Roman"/>
          <w:sz w:val="22"/>
          <w:szCs w:val="22"/>
          <w:lang w:val="en"/>
        </w:rPr>
        <w:t xml:space="preserve">  </w:t>
      </w:r>
    </w:p>
    <w:p w14:paraId="1784E08A" w14:textId="29DD759F" w:rsidR="00DE49A3" w:rsidRPr="00FA21E1" w:rsidRDefault="00C30B19" w:rsidP="00FA21E1">
      <w:pPr>
        <w:jc w:val="both"/>
        <w:rPr>
          <w:rFonts w:eastAsia="Times New Roman"/>
          <w:sz w:val="22"/>
          <w:szCs w:val="22"/>
          <w:lang w:val="en"/>
        </w:rPr>
      </w:pPr>
      <w:r>
        <w:rPr>
          <w:rFonts w:eastAsia="Times New Roman"/>
          <w:sz w:val="22"/>
          <w:szCs w:val="22"/>
          <w:lang w:val="en"/>
        </w:rPr>
        <w:t>// MUST test you</w:t>
      </w:r>
      <w:r w:rsidR="00F52186">
        <w:rPr>
          <w:rFonts w:eastAsia="Times New Roman"/>
          <w:sz w:val="22"/>
          <w:szCs w:val="22"/>
          <w:lang w:val="en"/>
        </w:rPr>
        <w:t>r code first</w:t>
      </w:r>
      <w:r>
        <w:rPr>
          <w:rFonts w:eastAsia="Times New Roman"/>
          <w:sz w:val="22"/>
          <w:szCs w:val="22"/>
          <w:lang w:val="en"/>
        </w:rPr>
        <w:t xml:space="preserve"> before append</w:t>
      </w:r>
      <w:r w:rsidR="0027536B">
        <w:rPr>
          <w:rFonts w:eastAsia="Times New Roman"/>
          <w:sz w:val="22"/>
          <w:szCs w:val="22"/>
          <w:lang w:val="en"/>
        </w:rPr>
        <w:t>ing</w:t>
      </w:r>
      <w:r>
        <w:rPr>
          <w:rFonts w:eastAsia="Times New Roman"/>
          <w:sz w:val="22"/>
          <w:szCs w:val="22"/>
          <w:lang w:val="en"/>
        </w:rPr>
        <w:t xml:space="preserve"> your code over here</w:t>
      </w:r>
    </w:p>
    <w:p w14:paraId="5FA6D709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>int main()</w:t>
      </w:r>
    </w:p>
    <w:p w14:paraId="1E946A5C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>{</w:t>
      </w:r>
    </w:p>
    <w:p w14:paraId="3EC10917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int a</w:t>
      </w:r>
      <w:r w:rsidR="004D15A5" w:rsidRPr="003F680D">
        <w:rPr>
          <w:rFonts w:ascii="Courier New" w:eastAsia="Times New Roman" w:hAnsi="Courier New" w:cs="Courier New"/>
          <w:b/>
          <w:sz w:val="22"/>
          <w:szCs w:val="22"/>
        </w:rPr>
        <w:t>rrayA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[] = {11,33,55,77,99};</w:t>
      </w:r>
      <w:r w:rsidR="00FA21E1" w:rsidRPr="003F680D">
        <w:rPr>
          <w:rFonts w:ascii="Courier New" w:eastAsia="Times New Roman" w:hAnsi="Courier New" w:cs="Courier New"/>
          <w:b/>
          <w:sz w:val="22"/>
          <w:szCs w:val="22"/>
        </w:rPr>
        <w:tab/>
      </w:r>
      <w:r w:rsidR="00FA21E1" w:rsidRPr="003F680D">
        <w:rPr>
          <w:rFonts w:eastAsia="Times New Roman"/>
          <w:sz w:val="22"/>
          <w:szCs w:val="22"/>
        </w:rPr>
        <w:t>// use other values for more tests</w:t>
      </w:r>
    </w:p>
    <w:p w14:paraId="0E867DA4" w14:textId="77777777" w:rsidR="00DE49A3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int arrayB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[] = {22,44,66,88};</w:t>
      </w:r>
    </w:p>
    <w:p w14:paraId="588EBE97" w14:textId="77777777" w:rsidR="00F47D25" w:rsidRPr="003F680D" w:rsidRDefault="00F47D25" w:rsidP="00F47D25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print(arrayA, 5, "S</w:t>
      </w:r>
      <w:r w:rsidR="00003AC2" w:rsidRPr="003F680D">
        <w:rPr>
          <w:rFonts w:ascii="Courier New" w:eastAsia="Times New Roman" w:hAnsi="Courier New" w:cs="Courier New"/>
          <w:b/>
          <w:sz w:val="22"/>
          <w:szCs w:val="22"/>
        </w:rPr>
        <w:t>orted array A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: ");</w:t>
      </w:r>
    </w:p>
    <w:p w14:paraId="773281AA" w14:textId="77777777" w:rsidR="00F47D25" w:rsidRPr="003F680D" w:rsidRDefault="00F47D25" w:rsidP="00F47D25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print(arrayB, 4, "S</w:t>
      </w:r>
      <w:r w:rsidR="00003AC2" w:rsidRPr="003F680D">
        <w:rPr>
          <w:rFonts w:ascii="Courier New" w:eastAsia="Times New Roman" w:hAnsi="Courier New" w:cs="Courier New"/>
          <w:b/>
          <w:sz w:val="22"/>
          <w:szCs w:val="22"/>
        </w:rPr>
        <w:t>orted array B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: ");</w:t>
      </w:r>
    </w:p>
    <w:p w14:paraId="67A55CA7" w14:textId="77777777" w:rsidR="00DE49A3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int* arrayC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= append(a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rrayA,5,arrayB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,4); </w:t>
      </w:r>
      <w:r w:rsidRPr="003F680D">
        <w:rPr>
          <w:rFonts w:eastAsia="Times New Roman"/>
          <w:sz w:val="22"/>
          <w:szCs w:val="22"/>
        </w:rPr>
        <w:t>// arrayC</w:t>
      </w:r>
      <w:r w:rsidR="00DE49A3" w:rsidRPr="003F680D">
        <w:rPr>
          <w:rFonts w:eastAsia="Times New Roman"/>
          <w:sz w:val="22"/>
          <w:szCs w:val="22"/>
        </w:rPr>
        <w:t xml:space="preserve"> points to the appended array</w:t>
      </w:r>
    </w:p>
    <w:p w14:paraId="4DE06349" w14:textId="77777777" w:rsidR="00DE49A3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print(arrayC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,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9</w:t>
      </w:r>
      <w:r w:rsidR="00003AC2" w:rsidRPr="003F680D">
        <w:rPr>
          <w:rFonts w:ascii="Courier New" w:eastAsia="Times New Roman" w:hAnsi="Courier New" w:cs="Courier New"/>
          <w:b/>
          <w:sz w:val="22"/>
          <w:szCs w:val="22"/>
        </w:rPr>
        <w:t>, "Append B to A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>:</w:t>
      </w:r>
      <w:r w:rsidR="0067163B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"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);</w:t>
      </w:r>
    </w:p>
    <w:p w14:paraId="344DC196" w14:textId="77777777" w:rsidR="00DE49A3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int* arrayD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= merge(a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rrayA,5,arrayB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,4);</w:t>
      </w:r>
    </w:p>
    <w:p w14:paraId="260857B5" w14:textId="77777777" w:rsidR="00DE49A3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print(arrayD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,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9</w:t>
      </w:r>
      <w:r w:rsidR="00003AC2" w:rsidRPr="003F680D">
        <w:rPr>
          <w:rFonts w:ascii="Courier New" w:eastAsia="Times New Roman" w:hAnsi="Courier New" w:cs="Courier New"/>
          <w:b/>
          <w:sz w:val="22"/>
          <w:szCs w:val="22"/>
        </w:rPr>
        <w:t>, "Merge A to B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: </w:t>
      </w:r>
      <w:r w:rsidR="0067163B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</w:t>
      </w:r>
      <w:r w:rsidR="00F47D25" w:rsidRPr="003F680D">
        <w:rPr>
          <w:rFonts w:ascii="Courier New" w:eastAsia="Times New Roman" w:hAnsi="Courier New" w:cs="Courier New"/>
          <w:b/>
          <w:sz w:val="22"/>
          <w:szCs w:val="22"/>
        </w:rPr>
        <w:t>"</w:t>
      </w:r>
      <w:r w:rsidR="00DE49A3" w:rsidRPr="003F680D">
        <w:rPr>
          <w:rFonts w:ascii="Courier New" w:eastAsia="Times New Roman" w:hAnsi="Courier New" w:cs="Courier New"/>
          <w:b/>
          <w:sz w:val="22"/>
          <w:szCs w:val="22"/>
        </w:rPr>
        <w:t>);</w:t>
      </w:r>
    </w:p>
    <w:p w14:paraId="291987C8" w14:textId="77777777" w:rsidR="00706846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delete [] arrayC</w:t>
      </w:r>
      <w:r w:rsidR="00706846" w:rsidRPr="003F680D">
        <w:rPr>
          <w:rFonts w:ascii="Courier New" w:eastAsia="Times New Roman" w:hAnsi="Courier New" w:cs="Courier New"/>
          <w:b/>
          <w:sz w:val="22"/>
          <w:szCs w:val="22"/>
        </w:rPr>
        <w:t>;</w:t>
      </w:r>
    </w:p>
    <w:p w14:paraId="537AD301" w14:textId="77777777" w:rsidR="00706846" w:rsidRPr="003F680D" w:rsidRDefault="004D15A5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delete [] arrayD</w:t>
      </w:r>
      <w:r w:rsidR="00706846" w:rsidRPr="003F680D">
        <w:rPr>
          <w:rFonts w:ascii="Courier New" w:eastAsia="Times New Roman" w:hAnsi="Courier New" w:cs="Courier New"/>
          <w:b/>
          <w:sz w:val="22"/>
          <w:szCs w:val="22"/>
        </w:rPr>
        <w:t>;</w:t>
      </w:r>
    </w:p>
    <w:p w14:paraId="29FDB4EA" w14:textId="77777777" w:rsidR="009848BB" w:rsidRPr="003F680D" w:rsidRDefault="009848BB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</w:p>
    <w:p w14:paraId="05124FE6" w14:textId="77777777" w:rsidR="009848BB" w:rsidRPr="003F680D" w:rsidRDefault="009848BB" w:rsidP="009848BB">
      <w:pPr>
        <w:ind w:left="360"/>
        <w:rPr>
          <w:rFonts w:ascii="Courier New" w:eastAsia="Times New Roman" w:hAnsi="Courier New" w:cs="Courier New"/>
          <w:color w:val="008000"/>
          <w:sz w:val="20"/>
        </w:rPr>
      </w:pPr>
      <w:r w:rsidRPr="003F680D">
        <w:rPr>
          <w:rFonts w:ascii="Courier New" w:eastAsia="Times New Roman" w:hAnsi="Courier New" w:cs="Courier New"/>
          <w:b/>
          <w:color w:val="000000"/>
          <w:sz w:val="20"/>
          <w:szCs w:val="20"/>
        </w:rPr>
        <w:t>#ifdef _WIN32</w:t>
      </w:r>
      <w:r w:rsidRPr="003F680D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F680D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F680D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F680D">
        <w:rPr>
          <w:rFonts w:ascii="Courier New" w:eastAsia="Times New Roman" w:hAnsi="Courier New" w:cs="Courier New"/>
          <w:color w:val="008000"/>
          <w:sz w:val="20"/>
        </w:rPr>
        <w:t>// _WIN32 is used by Visual C++</w:t>
      </w:r>
    </w:p>
    <w:p w14:paraId="2A8FEAB2" w14:textId="77777777" w:rsidR="009848BB" w:rsidRPr="003F680D" w:rsidRDefault="009848BB" w:rsidP="009848BB">
      <w:pPr>
        <w:ind w:left="360"/>
        <w:rPr>
          <w:rFonts w:ascii="Courier New" w:eastAsia="Times New Roman" w:hAnsi="Courier New" w:cs="Courier New"/>
          <w:color w:val="008000"/>
          <w:sz w:val="20"/>
        </w:rPr>
      </w:pPr>
      <w:r w:rsidRPr="003F680D">
        <w:rPr>
          <w:rFonts w:ascii="Courier New" w:eastAsia="Times New Roman" w:hAnsi="Courier New" w:cs="Courier New"/>
          <w:b/>
          <w:color w:val="000000"/>
          <w:sz w:val="20"/>
          <w:szCs w:val="20"/>
        </w:rPr>
        <w:t>#if (_MSC_VER &lt;= 1916)</w:t>
      </w:r>
      <w:r w:rsidRPr="003F680D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3F680D">
        <w:rPr>
          <w:rFonts w:ascii="Courier New" w:eastAsia="Times New Roman" w:hAnsi="Courier New" w:cs="Courier New"/>
          <w:color w:val="008000"/>
          <w:sz w:val="20"/>
        </w:rPr>
        <w:t>// check if it Visual Studio 2017 or earlier</w:t>
      </w:r>
    </w:p>
    <w:p w14:paraId="6E2B74B8" w14:textId="77777777" w:rsidR="009848BB" w:rsidRPr="003F680D" w:rsidRDefault="009848BB" w:rsidP="009848BB">
      <w:pPr>
        <w:ind w:left="360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3F680D">
        <w:rPr>
          <w:rFonts w:ascii="Courier New" w:eastAsia="Times New Roman" w:hAnsi="Courier New" w:cs="Courier New"/>
          <w:b/>
          <w:color w:val="000000"/>
          <w:sz w:val="20"/>
          <w:szCs w:val="20"/>
        </w:rPr>
        <w:t>  system("pause");</w:t>
      </w:r>
    </w:p>
    <w:p w14:paraId="1429B0AE" w14:textId="77777777" w:rsidR="009848BB" w:rsidRPr="003F680D" w:rsidRDefault="009848BB" w:rsidP="009848BB">
      <w:pPr>
        <w:ind w:left="360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3F680D">
        <w:rPr>
          <w:rFonts w:ascii="Courier New" w:eastAsia="Times New Roman" w:hAnsi="Courier New" w:cs="Courier New"/>
          <w:b/>
          <w:color w:val="000000"/>
          <w:sz w:val="20"/>
          <w:szCs w:val="20"/>
        </w:rPr>
        <w:t>#endif</w:t>
      </w:r>
    </w:p>
    <w:p w14:paraId="1E6BC42D" w14:textId="77777777" w:rsidR="009848BB" w:rsidRPr="003F680D" w:rsidRDefault="009848BB" w:rsidP="009848BB">
      <w:pPr>
        <w:ind w:left="360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3F680D">
        <w:rPr>
          <w:rFonts w:ascii="Courier New" w:eastAsia="Times New Roman" w:hAnsi="Courier New" w:cs="Courier New"/>
          <w:b/>
          <w:color w:val="000000"/>
          <w:sz w:val="20"/>
          <w:szCs w:val="20"/>
        </w:rPr>
        <w:t>#endif</w:t>
      </w:r>
    </w:p>
    <w:p w14:paraId="2751B855" w14:textId="77777777" w:rsidR="00AA0FB5" w:rsidRPr="003F680D" w:rsidRDefault="00AA0FB5" w:rsidP="009848BB">
      <w:pPr>
        <w:ind w:left="360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14:paraId="05196162" w14:textId="77777777" w:rsidR="002B7EF8" w:rsidRPr="003F680D" w:rsidRDefault="002B7EF8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    return 0;</w:t>
      </w:r>
    </w:p>
    <w:p w14:paraId="39B9B189" w14:textId="77777777" w:rsidR="00DE49A3" w:rsidRPr="003F680D" w:rsidRDefault="00DE49A3" w:rsidP="009A1D6A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>}</w:t>
      </w:r>
    </w:p>
    <w:p w14:paraId="23DCB2CE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</w:p>
    <w:p w14:paraId="64C46119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</w:p>
    <w:p w14:paraId="5CCDFB3C" w14:textId="77777777" w:rsidR="00DE49A3" w:rsidRPr="003F680D" w:rsidRDefault="00DE49A3" w:rsidP="009A1D6A">
      <w:pPr>
        <w:keepNext/>
        <w:keepLines/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>int* append(int* a</w:t>
      </w:r>
      <w:r w:rsidR="00484170" w:rsidRPr="003F680D">
        <w:rPr>
          <w:rFonts w:ascii="Courier New" w:eastAsia="Times New Roman" w:hAnsi="Courier New" w:cs="Courier New"/>
          <w:b/>
          <w:sz w:val="22"/>
          <w:szCs w:val="22"/>
        </w:rPr>
        <w:t>rrayA, int sizeA, int* arrayB, int sizeB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)</w:t>
      </w:r>
    </w:p>
    <w:p w14:paraId="652C1000" w14:textId="77777777" w:rsidR="00DE49A3" w:rsidRPr="00DE49A3" w:rsidRDefault="00DE49A3" w:rsidP="009A1D6A">
      <w:pPr>
        <w:keepNext/>
        <w:keepLines/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{</w:t>
      </w:r>
    </w:p>
    <w:p w14:paraId="666EBCB8" w14:textId="77777777" w:rsidR="00DE49A3" w:rsidRPr="00FA21E1" w:rsidRDefault="00DE49A3" w:rsidP="009A1D6A">
      <w:pPr>
        <w:keepNext/>
        <w:keepLines/>
        <w:jc w:val="both"/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 xml:space="preserve">    </w:t>
      </w:r>
      <w:r w:rsidRPr="00FA21E1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// fill your codes here</w:t>
      </w:r>
    </w:p>
    <w:p w14:paraId="414ACE30" w14:textId="77777777" w:rsidR="00DE49A3" w:rsidRPr="00DE49A3" w:rsidRDefault="00DE49A3" w:rsidP="009A1D6A">
      <w:pPr>
        <w:keepNext/>
        <w:keepLines/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}</w:t>
      </w:r>
    </w:p>
    <w:p w14:paraId="6DD4DE21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1A5A77E6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1BB67937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lastRenderedPageBreak/>
        <w:t>int* merge(</w:t>
      </w:r>
      <w:r w:rsidR="00484170" w:rsidRPr="003F680D">
        <w:rPr>
          <w:rFonts w:ascii="Courier New" w:eastAsia="Times New Roman" w:hAnsi="Courier New" w:cs="Courier New"/>
          <w:b/>
          <w:sz w:val="22"/>
          <w:szCs w:val="22"/>
        </w:rPr>
        <w:t>int* arrayA, int sizeA, int* arrayB, int sizeB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)</w:t>
      </w:r>
    </w:p>
    <w:p w14:paraId="4254F179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{</w:t>
      </w:r>
    </w:p>
    <w:p w14:paraId="4FC0752A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 xml:space="preserve">    </w:t>
      </w:r>
      <w:r w:rsidRPr="00FA21E1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// fill your codes here</w:t>
      </w:r>
    </w:p>
    <w:p w14:paraId="255BADAB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}</w:t>
      </w:r>
    </w:p>
    <w:p w14:paraId="492231B1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3FD93276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0A71A692" w14:textId="77777777" w:rsidR="00DE49A3" w:rsidRPr="003F680D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</w:rPr>
      </w:pPr>
      <w:r w:rsidRPr="003F680D">
        <w:rPr>
          <w:rFonts w:ascii="Courier New" w:eastAsia="Times New Roman" w:hAnsi="Courier New" w:cs="Courier New"/>
          <w:b/>
          <w:sz w:val="22"/>
          <w:szCs w:val="22"/>
        </w:rPr>
        <w:t>void print(int* a</w:t>
      </w:r>
      <w:r w:rsidR="00484170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rray, int size, </w:t>
      </w:r>
      <w:r w:rsidR="005A3710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const </w:t>
      </w:r>
      <w:r w:rsidR="00484170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char </w:t>
      </w:r>
      <w:r w:rsidR="002052B7" w:rsidRPr="003F680D">
        <w:rPr>
          <w:rFonts w:ascii="Courier New" w:eastAsia="Times New Roman" w:hAnsi="Courier New" w:cs="Courier New"/>
          <w:b/>
          <w:sz w:val="22"/>
          <w:szCs w:val="22"/>
        </w:rPr>
        <w:t xml:space="preserve">* </w:t>
      </w:r>
      <w:r w:rsidR="00484170" w:rsidRPr="003F680D">
        <w:rPr>
          <w:rFonts w:ascii="Courier New" w:eastAsia="Times New Roman" w:hAnsi="Courier New" w:cs="Courier New"/>
          <w:b/>
          <w:sz w:val="22"/>
          <w:szCs w:val="22"/>
        </w:rPr>
        <w:t>lable</w:t>
      </w:r>
      <w:r w:rsidRPr="003F680D">
        <w:rPr>
          <w:rFonts w:ascii="Courier New" w:eastAsia="Times New Roman" w:hAnsi="Courier New" w:cs="Courier New"/>
          <w:b/>
          <w:sz w:val="22"/>
          <w:szCs w:val="22"/>
        </w:rPr>
        <w:t>)</w:t>
      </w:r>
    </w:p>
    <w:p w14:paraId="450FF060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{</w:t>
      </w:r>
    </w:p>
    <w:p w14:paraId="0F857BB4" w14:textId="77777777" w:rsidR="00DE49A3" w:rsidRP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 xml:space="preserve">    </w:t>
      </w:r>
      <w:r w:rsidRPr="00FA21E1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// fill your codes here</w:t>
      </w:r>
    </w:p>
    <w:p w14:paraId="0EE7604A" w14:textId="77777777" w:rsidR="00DE49A3" w:rsidRDefault="00DE49A3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  <w:r w:rsidRPr="00DE49A3">
        <w:rPr>
          <w:rFonts w:ascii="Courier New" w:eastAsia="Times New Roman" w:hAnsi="Courier New" w:cs="Courier New"/>
          <w:b/>
          <w:sz w:val="22"/>
          <w:szCs w:val="22"/>
          <w:lang w:val="en"/>
        </w:rPr>
        <w:t>}</w:t>
      </w:r>
    </w:p>
    <w:p w14:paraId="5D65BDB0" w14:textId="77777777" w:rsidR="00FF3F4F" w:rsidRDefault="00FF3F4F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232AFBBB" w14:textId="77777777" w:rsidR="00FF3F4F" w:rsidRDefault="00FF3F4F" w:rsidP="00DE49A3">
      <w:pPr>
        <w:jc w:val="both"/>
        <w:rPr>
          <w:rFonts w:ascii="Courier New" w:eastAsia="Times New Roman" w:hAnsi="Courier New" w:cs="Courier New"/>
          <w:b/>
          <w:sz w:val="22"/>
          <w:szCs w:val="22"/>
          <w:lang w:val="en"/>
        </w:rPr>
      </w:pPr>
    </w:p>
    <w:p w14:paraId="4307F2E6" w14:textId="26997CFC" w:rsidR="00FF3F4F" w:rsidRPr="00FF3F4F" w:rsidRDefault="00FF3F4F" w:rsidP="00DE49A3">
      <w:pPr>
        <w:jc w:val="both"/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</w:pPr>
      <w:r w:rsidRPr="00FF3F4F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// paste your outputs here to veri</w:t>
      </w:r>
      <w:r w:rsidR="0027536B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f</w:t>
      </w:r>
      <w:r w:rsidRPr="00FF3F4F">
        <w:rPr>
          <w:rFonts w:ascii="Courier New" w:eastAsia="Times New Roman" w:hAnsi="Courier New" w:cs="Courier New"/>
          <w:b/>
          <w:color w:val="FF0000"/>
          <w:sz w:val="22"/>
          <w:szCs w:val="22"/>
          <w:lang w:val="en"/>
        </w:rPr>
        <w:t>y your routine is working</w:t>
      </w:r>
    </w:p>
    <w:sectPr w:rsidR="00FF3F4F" w:rsidRPr="00FF3F4F" w:rsidSect="00343C8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7C3FC" w14:textId="77777777" w:rsidR="00484CCC" w:rsidRDefault="00484CCC" w:rsidP="00F607EA">
      <w:r>
        <w:separator/>
      </w:r>
    </w:p>
  </w:endnote>
  <w:endnote w:type="continuationSeparator" w:id="0">
    <w:p w14:paraId="08565CC5" w14:textId="77777777" w:rsidR="00484CCC" w:rsidRDefault="00484CCC" w:rsidP="00F60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933104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F42E87" w14:textId="5DD719DF" w:rsidR="00F607EA" w:rsidRDefault="00F607EA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BD64AA">
          <w:t>4</w:t>
        </w:r>
        <w:r>
          <w:fldChar w:fldCharType="end"/>
        </w:r>
      </w:p>
    </w:sdtContent>
  </w:sdt>
  <w:p w14:paraId="0FA9A306" w14:textId="77777777" w:rsidR="00F607EA" w:rsidRDefault="00F607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87D8B" w14:textId="77777777" w:rsidR="00484CCC" w:rsidRDefault="00484CCC" w:rsidP="00F607EA">
      <w:r>
        <w:separator/>
      </w:r>
    </w:p>
  </w:footnote>
  <w:footnote w:type="continuationSeparator" w:id="0">
    <w:p w14:paraId="710A0EEF" w14:textId="77777777" w:rsidR="00484CCC" w:rsidRDefault="00484CCC" w:rsidP="00F60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0E6A"/>
    <w:multiLevelType w:val="hybridMultilevel"/>
    <w:tmpl w:val="9DECCF32"/>
    <w:lvl w:ilvl="0" w:tplc="75E8B9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06809"/>
    <w:multiLevelType w:val="hybridMultilevel"/>
    <w:tmpl w:val="FF24C0FC"/>
    <w:lvl w:ilvl="0" w:tplc="0154436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553C72"/>
    <w:multiLevelType w:val="multilevel"/>
    <w:tmpl w:val="37F4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F658F6"/>
    <w:multiLevelType w:val="hybridMultilevel"/>
    <w:tmpl w:val="61C2DCA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07E38"/>
    <w:multiLevelType w:val="hybridMultilevel"/>
    <w:tmpl w:val="04069240"/>
    <w:lvl w:ilvl="0" w:tplc="813685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C451D1"/>
    <w:multiLevelType w:val="hybridMultilevel"/>
    <w:tmpl w:val="3086DB78"/>
    <w:lvl w:ilvl="0" w:tplc="0154436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0D2356"/>
    <w:multiLevelType w:val="multilevel"/>
    <w:tmpl w:val="8008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A00591"/>
    <w:multiLevelType w:val="hybridMultilevel"/>
    <w:tmpl w:val="C6A2EE18"/>
    <w:lvl w:ilvl="0" w:tplc="0A549B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733FA"/>
    <w:multiLevelType w:val="hybridMultilevel"/>
    <w:tmpl w:val="7F185F20"/>
    <w:lvl w:ilvl="0" w:tplc="0154436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7D51E6"/>
    <w:multiLevelType w:val="hybridMultilevel"/>
    <w:tmpl w:val="FF26DAFC"/>
    <w:lvl w:ilvl="0" w:tplc="137AA82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E36818"/>
    <w:multiLevelType w:val="hybridMultilevel"/>
    <w:tmpl w:val="056C66C2"/>
    <w:lvl w:ilvl="0" w:tplc="015443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8393A"/>
    <w:multiLevelType w:val="hybridMultilevel"/>
    <w:tmpl w:val="29E4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909586">
    <w:abstractNumId w:val="2"/>
  </w:num>
  <w:num w:numId="2" w16cid:durableId="304748250">
    <w:abstractNumId w:val="6"/>
  </w:num>
  <w:num w:numId="3" w16cid:durableId="2003121037">
    <w:abstractNumId w:val="4"/>
  </w:num>
  <w:num w:numId="4" w16cid:durableId="751203836">
    <w:abstractNumId w:val="9"/>
  </w:num>
  <w:num w:numId="5" w16cid:durableId="1598977918">
    <w:abstractNumId w:val="11"/>
  </w:num>
  <w:num w:numId="6" w16cid:durableId="1763722793">
    <w:abstractNumId w:val="3"/>
  </w:num>
  <w:num w:numId="7" w16cid:durableId="1583637031">
    <w:abstractNumId w:val="10"/>
  </w:num>
  <w:num w:numId="8" w16cid:durableId="2146072639">
    <w:abstractNumId w:val="0"/>
  </w:num>
  <w:num w:numId="9" w16cid:durableId="2043362667">
    <w:abstractNumId w:val="7"/>
  </w:num>
  <w:num w:numId="10" w16cid:durableId="743145134">
    <w:abstractNumId w:val="8"/>
  </w:num>
  <w:num w:numId="11" w16cid:durableId="1874607258">
    <w:abstractNumId w:val="5"/>
  </w:num>
  <w:num w:numId="12" w16cid:durableId="1404177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srQwtLQ0MzCwMDVX0lEKTi0uzszPAykwMqkFAMRxs/MtAAAA"/>
  </w:docVars>
  <w:rsids>
    <w:rsidRoot w:val="00106F45"/>
    <w:rsid w:val="00003AC2"/>
    <w:rsid w:val="00027EB7"/>
    <w:rsid w:val="00044BB7"/>
    <w:rsid w:val="00084522"/>
    <w:rsid w:val="00091C0A"/>
    <w:rsid w:val="000B2072"/>
    <w:rsid w:val="000D3968"/>
    <w:rsid w:val="000E06C0"/>
    <w:rsid w:val="000E0FE0"/>
    <w:rsid w:val="00103F54"/>
    <w:rsid w:val="00106F45"/>
    <w:rsid w:val="00120C19"/>
    <w:rsid w:val="001364C7"/>
    <w:rsid w:val="00136D61"/>
    <w:rsid w:val="00150C4C"/>
    <w:rsid w:val="0015105A"/>
    <w:rsid w:val="00166DE7"/>
    <w:rsid w:val="00172A68"/>
    <w:rsid w:val="001757EC"/>
    <w:rsid w:val="00176FEB"/>
    <w:rsid w:val="001A52EF"/>
    <w:rsid w:val="001D21E8"/>
    <w:rsid w:val="001D57BD"/>
    <w:rsid w:val="001F35F2"/>
    <w:rsid w:val="001F6C33"/>
    <w:rsid w:val="002052B7"/>
    <w:rsid w:val="00216D55"/>
    <w:rsid w:val="00225E3F"/>
    <w:rsid w:val="00240B2F"/>
    <w:rsid w:val="00275366"/>
    <w:rsid w:val="0027536B"/>
    <w:rsid w:val="002835DF"/>
    <w:rsid w:val="002B616E"/>
    <w:rsid w:val="002B7EF8"/>
    <w:rsid w:val="002D2ED2"/>
    <w:rsid w:val="00305A10"/>
    <w:rsid w:val="00331D19"/>
    <w:rsid w:val="00332B69"/>
    <w:rsid w:val="00335691"/>
    <w:rsid w:val="00340D82"/>
    <w:rsid w:val="00343C85"/>
    <w:rsid w:val="00387AC8"/>
    <w:rsid w:val="0039354C"/>
    <w:rsid w:val="003A1990"/>
    <w:rsid w:val="003C1FF3"/>
    <w:rsid w:val="003D3E06"/>
    <w:rsid w:val="003E2C7E"/>
    <w:rsid w:val="003F680D"/>
    <w:rsid w:val="003F72F3"/>
    <w:rsid w:val="00446B89"/>
    <w:rsid w:val="00450178"/>
    <w:rsid w:val="004501FE"/>
    <w:rsid w:val="00461F26"/>
    <w:rsid w:val="004771F3"/>
    <w:rsid w:val="00477999"/>
    <w:rsid w:val="00484170"/>
    <w:rsid w:val="00484CCC"/>
    <w:rsid w:val="004D15A5"/>
    <w:rsid w:val="004D7EAA"/>
    <w:rsid w:val="004E77FA"/>
    <w:rsid w:val="00567E7E"/>
    <w:rsid w:val="00586650"/>
    <w:rsid w:val="0059079F"/>
    <w:rsid w:val="00595CE0"/>
    <w:rsid w:val="005A3710"/>
    <w:rsid w:val="005A405D"/>
    <w:rsid w:val="005E2D5D"/>
    <w:rsid w:val="005E34C0"/>
    <w:rsid w:val="005F401C"/>
    <w:rsid w:val="005F564B"/>
    <w:rsid w:val="0061026E"/>
    <w:rsid w:val="00626B1B"/>
    <w:rsid w:val="00632197"/>
    <w:rsid w:val="00636E77"/>
    <w:rsid w:val="00650180"/>
    <w:rsid w:val="0067163B"/>
    <w:rsid w:val="00694172"/>
    <w:rsid w:val="006B22F7"/>
    <w:rsid w:val="006D27B0"/>
    <w:rsid w:val="006D7A41"/>
    <w:rsid w:val="006F5D8A"/>
    <w:rsid w:val="00704DBB"/>
    <w:rsid w:val="00706846"/>
    <w:rsid w:val="00722CA4"/>
    <w:rsid w:val="007745AF"/>
    <w:rsid w:val="00776176"/>
    <w:rsid w:val="00784F96"/>
    <w:rsid w:val="007927AF"/>
    <w:rsid w:val="007A6097"/>
    <w:rsid w:val="007C3B1B"/>
    <w:rsid w:val="007D2858"/>
    <w:rsid w:val="0086205F"/>
    <w:rsid w:val="0086663F"/>
    <w:rsid w:val="008B240E"/>
    <w:rsid w:val="008C6A40"/>
    <w:rsid w:val="008F282B"/>
    <w:rsid w:val="009040D4"/>
    <w:rsid w:val="009257CB"/>
    <w:rsid w:val="00964C44"/>
    <w:rsid w:val="00977E30"/>
    <w:rsid w:val="00980E3A"/>
    <w:rsid w:val="009848BB"/>
    <w:rsid w:val="009A18AE"/>
    <w:rsid w:val="009A1D6A"/>
    <w:rsid w:val="009B5ED7"/>
    <w:rsid w:val="009D21A7"/>
    <w:rsid w:val="009D79E5"/>
    <w:rsid w:val="009F1DFF"/>
    <w:rsid w:val="009F3024"/>
    <w:rsid w:val="009F60E6"/>
    <w:rsid w:val="00A10370"/>
    <w:rsid w:val="00A243B0"/>
    <w:rsid w:val="00A249E2"/>
    <w:rsid w:val="00A25F4A"/>
    <w:rsid w:val="00A3379D"/>
    <w:rsid w:val="00A64174"/>
    <w:rsid w:val="00A65348"/>
    <w:rsid w:val="00A85464"/>
    <w:rsid w:val="00AA0FB5"/>
    <w:rsid w:val="00AC3D4D"/>
    <w:rsid w:val="00AD528A"/>
    <w:rsid w:val="00B7506B"/>
    <w:rsid w:val="00B764F5"/>
    <w:rsid w:val="00BA7E51"/>
    <w:rsid w:val="00BB2C09"/>
    <w:rsid w:val="00BC65DE"/>
    <w:rsid w:val="00BD64AA"/>
    <w:rsid w:val="00BE4274"/>
    <w:rsid w:val="00C269F8"/>
    <w:rsid w:val="00C30B19"/>
    <w:rsid w:val="00C62931"/>
    <w:rsid w:val="00C86DB9"/>
    <w:rsid w:val="00C928E5"/>
    <w:rsid w:val="00CB0009"/>
    <w:rsid w:val="00CC5DB2"/>
    <w:rsid w:val="00D32C0D"/>
    <w:rsid w:val="00D52731"/>
    <w:rsid w:val="00D52762"/>
    <w:rsid w:val="00D730C4"/>
    <w:rsid w:val="00D856AA"/>
    <w:rsid w:val="00DB5BE8"/>
    <w:rsid w:val="00DC5613"/>
    <w:rsid w:val="00DD7744"/>
    <w:rsid w:val="00DE0BE9"/>
    <w:rsid w:val="00DE49A3"/>
    <w:rsid w:val="00E100EA"/>
    <w:rsid w:val="00E24297"/>
    <w:rsid w:val="00E27066"/>
    <w:rsid w:val="00E61EFF"/>
    <w:rsid w:val="00E64D72"/>
    <w:rsid w:val="00E76BC1"/>
    <w:rsid w:val="00E82EA2"/>
    <w:rsid w:val="00E841E9"/>
    <w:rsid w:val="00E9028B"/>
    <w:rsid w:val="00EA0FF4"/>
    <w:rsid w:val="00EC44BD"/>
    <w:rsid w:val="00EE4E25"/>
    <w:rsid w:val="00F0050C"/>
    <w:rsid w:val="00F0752E"/>
    <w:rsid w:val="00F4281B"/>
    <w:rsid w:val="00F47D25"/>
    <w:rsid w:val="00F52186"/>
    <w:rsid w:val="00F607EA"/>
    <w:rsid w:val="00F61F75"/>
    <w:rsid w:val="00F92E03"/>
    <w:rsid w:val="00FA21E1"/>
    <w:rsid w:val="00FB4B6A"/>
    <w:rsid w:val="00FD66DF"/>
    <w:rsid w:val="00FD7538"/>
    <w:rsid w:val="00FE2BCE"/>
    <w:rsid w:val="00FF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95E0D"/>
  <w15:docId w15:val="{21ED8DC3-B28C-4B8E-BC38-E4AF42385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style6">
    <w:name w:val="style6"/>
    <w:basedOn w:val="Normal"/>
    <w:rPr>
      <w:rFonts w:ascii="Consolas" w:hAnsi="Consolas" w:cs="Consolas"/>
      <w:sz w:val="21"/>
      <w:szCs w:val="21"/>
    </w:rPr>
  </w:style>
  <w:style w:type="paragraph" w:customStyle="1" w:styleId="style7">
    <w:name w:val="style7"/>
    <w:basedOn w:val="Normal"/>
    <w:pPr>
      <w:spacing w:before="100" w:beforeAutospacing="1" w:after="100" w:afterAutospacing="1"/>
    </w:pPr>
  </w:style>
  <w:style w:type="paragraph" w:customStyle="1" w:styleId="style8">
    <w:name w:val="style8"/>
    <w:basedOn w:val="Normal"/>
    <w:rPr>
      <w:rFonts w:ascii="Consolas" w:hAnsi="Consolas" w:cs="Consolas"/>
    </w:rPr>
  </w:style>
  <w:style w:type="paragraph" w:customStyle="1" w:styleId="style9">
    <w:name w:val="style9"/>
    <w:basedOn w:val="Normal"/>
    <w:pPr>
      <w:spacing w:before="100" w:beforeAutospacing="1" w:after="100" w:afterAutospacing="1"/>
    </w:pPr>
    <w:rPr>
      <w:rFonts w:ascii="Courier New" w:hAnsi="Courier New" w:cs="Courier New"/>
    </w:rPr>
  </w:style>
  <w:style w:type="paragraph" w:customStyle="1" w:styleId="style10">
    <w:name w:val="style10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style11">
    <w:name w:val="style11"/>
    <w:basedOn w:val="Normal"/>
    <w:pPr>
      <w:spacing w:before="100" w:beforeAutospacing="1" w:after="100" w:afterAutospacing="1"/>
      <w:ind w:left="600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style91">
    <w:name w:val="style91"/>
    <w:basedOn w:val="DefaultParagraphFont"/>
    <w:rPr>
      <w:rFonts w:ascii="Courier New" w:hAnsi="Courier New" w:cs="Courier New" w:hint="default"/>
    </w:rPr>
  </w:style>
  <w:style w:type="character" w:customStyle="1" w:styleId="style71">
    <w:name w:val="style71"/>
    <w:basedOn w:val="DefaultParagraphFont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4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7EA"/>
    <w:rPr>
      <w:rFonts w:eastAsiaTheme="minorEastAsia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7EA"/>
    <w:rPr>
      <w:rFonts w:eastAsiaTheme="minorEastAsia"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9F3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127536">
      <w:marLeft w:val="6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C122 Sp10  Lab &amp; Assignment</vt:lpstr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C122 Sp10  Lab &amp; Assignment</dc:title>
  <dc:subject/>
  <dc:creator>Liaw, Jonathan</dc:creator>
  <cp:keywords/>
  <dc:description/>
  <cp:lastModifiedBy>Mohammad Abu Shariha</cp:lastModifiedBy>
  <cp:revision>3</cp:revision>
  <cp:lastPrinted>2019-09-01T07:28:00Z</cp:lastPrinted>
  <dcterms:created xsi:type="dcterms:W3CDTF">2024-01-23T17:40:00Z</dcterms:created>
  <dcterms:modified xsi:type="dcterms:W3CDTF">2024-01-2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f9a3718c6a14bffc08b22a51a276c9a98bc21590b68e94c48198a0060b0c09</vt:lpwstr>
  </property>
</Properties>
</file>